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04803D6C" w14:textId="77777777" w:rsidTr="00355DEE">
        <w:trPr>
          <w:trHeight w:val="1728"/>
        </w:trPr>
        <w:sdt>
          <w:sdtPr>
            <w:id w:val="-1112360283"/>
            <w:placeholder>
              <w:docPart w:val="05456D510FB5460982880DCA9EA637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30" w:type="dxa"/>
                <w:vAlign w:val="center"/>
              </w:tcPr>
              <w:p w14:paraId="73A0BBA4" w14:textId="797691EA" w:rsidR="00E3286D" w:rsidRPr="00FA3EB3" w:rsidRDefault="00FD35A6" w:rsidP="00E3286D">
                <w:pPr>
                  <w:pStyle w:val="Titolo"/>
                </w:pPr>
                <w:r w:rsidRPr="00FA3EB3">
                  <w:rPr>
                    <w:lang w:bidi="it-IT"/>
                  </w:rPr>
                  <w:t>Modulo di aggiornamento delle informazioni sullo studio</w:t>
                </w:r>
              </w:p>
            </w:tc>
          </w:sdtContent>
        </w:sdt>
        <w:tc>
          <w:tcPr>
            <w:tcW w:w="2060" w:type="dxa"/>
            <w:vAlign w:val="center"/>
          </w:tcPr>
          <w:p w14:paraId="784B86D3" w14:textId="77777777" w:rsidR="00E3286D" w:rsidRPr="00FA3EB3" w:rsidRDefault="00E3286D" w:rsidP="00E3286D">
            <w:pPr>
              <w:spacing w:after="0"/>
              <w:jc w:val="right"/>
            </w:pPr>
            <w:r w:rsidRPr="00FA3EB3">
              <w:rPr>
                <w:noProof/>
                <w:lang w:bidi="it-IT"/>
              </w:rPr>
              <w:drawing>
                <wp:inline distT="0" distB="0" distL="0" distR="0" wp14:anchorId="00686DC6" wp14:editId="654521FD">
                  <wp:extent cx="865706" cy="920576"/>
                  <wp:effectExtent l="0" t="0" r="0" b="0"/>
                  <wp:docPr id="78" name="Immagine 78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magine 78" descr="Logo segnapost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C119F2" w14:textId="77777777" w:rsidR="00E3286D" w:rsidRPr="00FA3EB3" w:rsidRDefault="00E3286D" w:rsidP="003B49EC"/>
    <w:sdt>
      <w:sdtPr>
        <w:id w:val="1493366786"/>
        <w:placeholder>
          <w:docPart w:val="3A0D30F1E2E94C75855B38FF47E25A47"/>
        </w:placeholder>
        <w:temporary/>
        <w:showingPlcHdr/>
        <w15:appearance w15:val="hidden"/>
      </w:sdtPr>
      <w:sdtEndPr/>
      <w:sdtContent>
        <w:p w14:paraId="790D3E37" w14:textId="7EE5443A" w:rsidR="00E3286D" w:rsidRPr="00FA3EB3" w:rsidRDefault="00FD35A6" w:rsidP="00FD35A6">
          <w:pPr>
            <w:pStyle w:val="Titolo1"/>
          </w:pPr>
          <w:r w:rsidRPr="00FA3EB3">
            <w:rPr>
              <w:lang w:bidi="it-IT"/>
            </w:rPr>
            <w:t>Istruzioni</w:t>
          </w:r>
        </w:p>
      </w:sdtContent>
    </w:sdt>
    <w:sdt>
      <w:sdtPr>
        <w:id w:val="624273397"/>
        <w:placeholder>
          <w:docPart w:val="CA2ECC16579541C187EB42C592E1A9B8"/>
        </w:placeholder>
        <w:temporary/>
        <w:showingPlcHdr/>
        <w15:appearance w15:val="hidden"/>
      </w:sdtPr>
      <w:sdtEndPr/>
      <w:sdtContent>
        <w:p w14:paraId="3C7769B2" w14:textId="37FF14CB" w:rsidR="00FD35A6" w:rsidRPr="00FA3EB3" w:rsidRDefault="00FD35A6" w:rsidP="00FD35A6">
          <w:r w:rsidRPr="00FA3EB3">
            <w:rPr>
              <w:lang w:bidi="it-IT"/>
            </w:rPr>
            <w:t>Indicare di seguito tutte le informazioni sullo studio da aggiornare. Includere un modulo W-9 IRS corrente se si apportano modifiche al nome o all'indirizzo dell'azienda. Nota: Le informazioni pratiche su questo modulo, ad eccezione dell'ID di fatturazione e di NPIType 2, saranno visibili al pubblico tramite gli strumenti di ricerca dei provider online e/o le directory dei provider.</w:t>
          </w:r>
        </w:p>
      </w:sdtContent>
    </w:sdt>
    <w:sdt>
      <w:sdtPr>
        <w:id w:val="831874971"/>
        <w:placeholder>
          <w:docPart w:val="899567CA261647B4884FF39A88EB9D56"/>
        </w:placeholder>
        <w:temporary/>
        <w:showingPlcHdr/>
        <w15:appearance w15:val="hidden"/>
      </w:sdtPr>
      <w:sdtEndPr/>
      <w:sdtContent>
        <w:p w14:paraId="4FCD7880" w14:textId="69D75260" w:rsidR="00FD35A6" w:rsidRPr="00FA3EB3" w:rsidRDefault="00FD35A6" w:rsidP="00FD35A6">
          <w:pPr>
            <w:pStyle w:val="Titolo1"/>
          </w:pPr>
          <w:r w:rsidRPr="00FA3EB3">
            <w:rPr>
              <w:lang w:bidi="it-IT"/>
            </w:rPr>
            <w:t>Informazioni pratiche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3048"/>
        <w:gridCol w:w="2602"/>
        <w:gridCol w:w="2407"/>
      </w:tblGrid>
      <w:tr w:rsidR="00687CFB" w:rsidRPr="00FA3EB3" w14:paraId="32CD43D8" w14:textId="732C3EDC" w:rsidTr="00687CFB">
        <w:trPr>
          <w:trHeight w:val="544"/>
        </w:trPr>
        <w:sdt>
          <w:sdtPr>
            <w:id w:val="1493136592"/>
            <w:placeholder>
              <w:docPart w:val="51955D4FB5654717A0571082386AFF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  <w:vMerge w:val="restart"/>
              </w:tcPr>
              <w:p w14:paraId="3587AFF9" w14:textId="1667FE4E" w:rsidR="00687CFB" w:rsidRPr="00FA3EB3" w:rsidRDefault="00687CFB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>Nome azienda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3176BA13" w14:textId="77777777" w:rsidR="00687CFB" w:rsidRPr="00FA3EB3" w:rsidRDefault="00687CFB" w:rsidP="00FD35A6"/>
        </w:tc>
        <w:sdt>
          <w:sdtPr>
            <w:id w:val="12430037"/>
            <w:placeholder>
              <w:docPart w:val="77BAB801BCDE4D58A7C84CE6DDF58A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vMerge w:val="restart"/>
              </w:tcPr>
              <w:p w14:paraId="707C7ABF" w14:textId="77777777" w:rsidR="00687CFB" w:rsidRPr="00FA3EB3" w:rsidRDefault="00687CFB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 xml:space="preserve">Via e numero civico </w:t>
                </w:r>
              </w:p>
              <w:p w14:paraId="727DED99" w14:textId="77777777" w:rsidR="00687CFB" w:rsidRPr="00FA3EB3" w:rsidRDefault="00687CFB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 xml:space="preserve">Inclusi città, provincia </w:t>
                </w:r>
              </w:p>
              <w:p w14:paraId="598128AC" w14:textId="6410EE81" w:rsidR="00687CFB" w:rsidRPr="00FA3EB3" w:rsidRDefault="00687CFB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>e codice postale ZIP (Stati Uniti)</w:t>
                </w:r>
              </w:p>
            </w:tc>
          </w:sdtContent>
        </w:sdt>
        <w:tc>
          <w:tcPr>
            <w:tcW w:w="2420" w:type="dxa"/>
            <w:vMerge w:val="restart"/>
            <w:shd w:val="clear" w:color="auto" w:fill="FFFFFF" w:themeFill="background1"/>
          </w:tcPr>
          <w:p w14:paraId="03747330" w14:textId="77777777" w:rsidR="00687CFB" w:rsidRPr="00FA3EB3" w:rsidRDefault="00687CFB" w:rsidP="00FD35A6"/>
        </w:tc>
      </w:tr>
      <w:tr w:rsidR="00687CFB" w:rsidRPr="00FA3EB3" w14:paraId="5A599781" w14:textId="77777777" w:rsidTr="00687CFB">
        <w:trPr>
          <w:trHeight w:val="544"/>
        </w:trPr>
        <w:tc>
          <w:tcPr>
            <w:tcW w:w="2696" w:type="dxa"/>
            <w:vMerge/>
          </w:tcPr>
          <w:p w14:paraId="03393A9E" w14:textId="77777777" w:rsidR="00687CFB" w:rsidRPr="00FA3EB3" w:rsidRDefault="00687CFB" w:rsidP="00FD35A6">
            <w:pPr>
              <w:pStyle w:val="Etichette"/>
            </w:pPr>
          </w:p>
        </w:tc>
        <w:tc>
          <w:tcPr>
            <w:tcW w:w="3064" w:type="dxa"/>
          </w:tcPr>
          <w:p w14:paraId="458A68FC" w14:textId="77777777" w:rsidR="00687CFB" w:rsidRPr="00FA3EB3" w:rsidRDefault="00687CFB" w:rsidP="00FD35A6"/>
        </w:tc>
        <w:tc>
          <w:tcPr>
            <w:tcW w:w="2610" w:type="dxa"/>
            <w:vMerge/>
          </w:tcPr>
          <w:p w14:paraId="69EA5E1E" w14:textId="77777777" w:rsidR="00687CFB" w:rsidRPr="00FA3EB3" w:rsidRDefault="00687CFB" w:rsidP="00FD35A6">
            <w:pPr>
              <w:pStyle w:val="Etichette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5F299C2F" w14:textId="77777777" w:rsidR="00687CFB" w:rsidRPr="00FA3EB3" w:rsidRDefault="00687CFB" w:rsidP="00FD35A6"/>
        </w:tc>
      </w:tr>
      <w:tr w:rsidR="00FD35A6" w:rsidRPr="00FA3EB3" w14:paraId="1AEA40E1" w14:textId="2573B641" w:rsidTr="00687CFB">
        <w:sdt>
          <w:sdtPr>
            <w:id w:val="886532508"/>
            <w:placeholder>
              <w:docPart w:val="4B9ED4C07E6C457985CC36EF8E7658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07B08040" w14:textId="5A9213B1" w:rsidR="00FD35A6" w:rsidRPr="00FA3EB3" w:rsidRDefault="00FD35A6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>Telefono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1934D55E" w14:textId="77777777" w:rsidR="00FD35A6" w:rsidRPr="00FA3EB3" w:rsidRDefault="00FD35A6" w:rsidP="00FD35A6"/>
        </w:tc>
        <w:sdt>
          <w:sdtPr>
            <w:id w:val="-810097148"/>
            <w:placeholder>
              <w:docPart w:val="F6BB72A5A4674AF7B3DC9861692A2F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2E9DB522" w14:textId="27531B04" w:rsidR="00FD35A6" w:rsidRPr="00FA3EB3" w:rsidRDefault="00FD35A6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>Fax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6323AFD5" w14:textId="77777777" w:rsidR="00FD35A6" w:rsidRPr="00FA3EB3" w:rsidRDefault="00FD35A6" w:rsidP="00FD35A6"/>
        </w:tc>
      </w:tr>
      <w:tr w:rsidR="00FD35A6" w:rsidRPr="00FA3EB3" w14:paraId="43761CF2" w14:textId="6B1D5E82" w:rsidTr="00687CFB">
        <w:sdt>
          <w:sdtPr>
            <w:id w:val="582024383"/>
            <w:placeholder>
              <w:docPart w:val="54B0C1C5A03E4EC498FF32BC66BAA4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7C7C764" w14:textId="38298C6E" w:rsidR="00FD35A6" w:rsidRPr="00FA3EB3" w:rsidRDefault="00FD35A6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>Indirizzo di posta elettronica dell’ufficio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3638FE07" w14:textId="77777777" w:rsidR="00FD35A6" w:rsidRPr="00FA3EB3" w:rsidRDefault="00FD35A6" w:rsidP="00FD35A6"/>
        </w:tc>
        <w:sdt>
          <w:sdtPr>
            <w:id w:val="418147833"/>
            <w:placeholder>
              <w:docPart w:val="1A9E6358202E45FAB457193F8AE919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2CD3FDAA" w14:textId="71325088" w:rsidR="00FD35A6" w:rsidRPr="00FA3EB3" w:rsidRDefault="00FD35A6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>Sito Web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60BFA327" w14:textId="77777777" w:rsidR="00FD35A6" w:rsidRPr="00FA3EB3" w:rsidRDefault="00FD35A6" w:rsidP="00FD35A6"/>
        </w:tc>
      </w:tr>
      <w:tr w:rsidR="00FD35A6" w:rsidRPr="00FA3EB3" w14:paraId="7F861FBE" w14:textId="32E2E7CF" w:rsidTr="00687CFB">
        <w:sdt>
          <w:sdtPr>
            <w:id w:val="-738240193"/>
            <w:placeholder>
              <w:docPart w:val="1BE8399CBBD84B98B722D299A6C8A1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54157EB" w14:textId="3E33099C" w:rsidR="00FD35A6" w:rsidRPr="00FA3EB3" w:rsidRDefault="00FD35A6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>ID fatturazi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56D68A57" w14:textId="77777777" w:rsidR="00FD35A6" w:rsidRPr="00FA3EB3" w:rsidRDefault="00FD35A6" w:rsidP="00FD35A6"/>
        </w:tc>
        <w:sdt>
          <w:sdtPr>
            <w:id w:val="-171100337"/>
            <w:placeholder>
              <w:docPart w:val="884C7DA6C1F8451D9841D6AF2A2685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1F4C0EE1" w14:textId="0AA387B1" w:rsidR="00FD35A6" w:rsidRPr="00FA3EB3" w:rsidRDefault="00FD35A6" w:rsidP="00FD35A6">
                <w:pPr>
                  <w:pStyle w:val="Etichette"/>
                </w:pPr>
                <w:r w:rsidRPr="00FA3EB3">
                  <w:rPr>
                    <w:lang w:bidi="it-IT"/>
                  </w:rPr>
                  <w:t>NPI (National Provider Identification) Tipo numero 2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45E3C578" w14:textId="77777777" w:rsidR="00FD35A6" w:rsidRPr="00FA3EB3" w:rsidRDefault="00FD35A6" w:rsidP="00FD35A6"/>
        </w:tc>
      </w:tr>
    </w:tbl>
    <w:p w14:paraId="048017A7" w14:textId="5F82BA71" w:rsidR="00FD35A6" w:rsidRPr="00FA3EB3" w:rsidRDefault="00FD35A6" w:rsidP="00FD35A6"/>
    <w:tbl>
      <w:tblPr>
        <w:tblStyle w:val="Orariodiapertura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14:paraId="463F7B49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Style w:val="Enfasicorsivo"/>
            </w:rPr>
            <w:id w:val="-1895951436"/>
            <w:placeholder>
              <w:docPart w:val="6147FF6C7310428CB2D432D2673F1353"/>
            </w:placeholder>
            <w:temporary/>
            <w:showingPlcHdr/>
            <w15:appearance w15:val="hidden"/>
          </w:sdtPr>
          <w:sdtEndPr>
            <w:rPr>
              <w:rStyle w:val="Enfasicorsivo"/>
            </w:rPr>
          </w:sdtEndPr>
          <w:sdtContent>
            <w:tc>
              <w:tcPr>
                <w:tcW w:w="2160" w:type="dxa"/>
              </w:tcPr>
              <w:p w14:paraId="04CEC301" w14:textId="26E5AFD1" w:rsidR="00FD35A6" w:rsidRPr="00FA3EB3" w:rsidRDefault="00687CFB" w:rsidP="00FA3EB3">
                <w:pPr>
                  <w:rPr>
                    <w:rStyle w:val="Enfasicorsivo"/>
                  </w:rPr>
                </w:pPr>
                <w:r w:rsidRPr="00FA3EB3">
                  <w:rPr>
                    <w:rStyle w:val="Enfasicorsivo"/>
                    <w:lang w:bidi="it-IT"/>
                  </w:rPr>
                  <w:t>Orario di apertura</w:t>
                </w:r>
              </w:p>
            </w:tc>
          </w:sdtContent>
        </w:sdt>
        <w:tc>
          <w:tcPr>
            <w:tcW w:w="4050" w:type="dxa"/>
          </w:tcPr>
          <w:p w14:paraId="0B1BBDF4" w14:textId="77777777" w:rsidR="00FD35A6" w:rsidRPr="00FA3EB3" w:rsidRDefault="00FD35A6" w:rsidP="00FD35A6"/>
        </w:tc>
        <w:tc>
          <w:tcPr>
            <w:tcW w:w="452" w:type="dxa"/>
          </w:tcPr>
          <w:p w14:paraId="42530325" w14:textId="77777777" w:rsidR="00FD35A6" w:rsidRPr="00FA3EB3" w:rsidRDefault="00FD35A6" w:rsidP="00FD35A6"/>
        </w:tc>
        <w:sdt>
          <w:sdtPr>
            <w:rPr>
              <w:rStyle w:val="Enfasicorsivo"/>
            </w:rPr>
            <w:id w:val="-637262246"/>
            <w:placeholder>
              <w:docPart w:val="4CF3DF0816274139BBCAAC755EBB92A8"/>
            </w:placeholder>
            <w:temporary/>
            <w:showingPlcHdr/>
            <w15:appearance w15:val="hidden"/>
          </w:sdtPr>
          <w:sdtEndPr>
            <w:rPr>
              <w:rStyle w:val="Enfasicorsivo"/>
            </w:rPr>
          </w:sdtEndPr>
          <w:sdtContent>
            <w:tc>
              <w:tcPr>
                <w:tcW w:w="4099" w:type="dxa"/>
              </w:tcPr>
              <w:p w14:paraId="05AC838D" w14:textId="3D606F2E" w:rsidR="00FD35A6" w:rsidRPr="00FA3EB3" w:rsidRDefault="00687CFB" w:rsidP="00FD35A6">
                <w:pPr>
                  <w:rPr>
                    <w:rStyle w:val="Enfasicorsivo"/>
                  </w:rPr>
                </w:pPr>
                <w:r w:rsidRPr="00FA3EB3">
                  <w:rPr>
                    <w:rStyle w:val="Enfasicorsivo"/>
                    <w:lang w:bidi="it-IT"/>
                  </w:rPr>
                  <w:t>Provider attualmente praticanti</w:t>
                </w:r>
              </w:p>
            </w:tc>
          </w:sdtContent>
        </w:sdt>
      </w:tr>
      <w:tr w:rsidR="00687CFB" w:rsidRPr="00FA3EB3" w14:paraId="72EA7A42" w14:textId="77777777" w:rsidTr="00232876">
        <w:trPr>
          <w:trHeight w:val="360"/>
        </w:trPr>
        <w:sdt>
          <w:sdtPr>
            <w:id w:val="-1695137736"/>
            <w:placeholder>
              <w:docPart w:val="D0FF703413FD47CB8885264812A7CA4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C6968CE" w14:textId="72CB0A3F" w:rsidR="00FD35A6" w:rsidRPr="00FA3EB3" w:rsidRDefault="00687CFB" w:rsidP="00232876">
                <w:r w:rsidRPr="00FA3EB3">
                  <w:rPr>
                    <w:lang w:bidi="it-IT"/>
                  </w:rPr>
                  <w:t>Lunedì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42E64CAD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18185846" w14:textId="77777777"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8FF3D95" w14:textId="77777777" w:rsidR="00FD35A6" w:rsidRPr="00FA3EB3" w:rsidRDefault="00FD35A6" w:rsidP="00687CFB"/>
        </w:tc>
      </w:tr>
      <w:tr w:rsidR="00687CFB" w:rsidRPr="00FA3EB3" w14:paraId="025D7C5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9817A9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7499C1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DF6345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9439FF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7BB161C" w14:textId="77777777" w:rsidTr="00232876">
        <w:trPr>
          <w:trHeight w:val="360"/>
        </w:trPr>
        <w:sdt>
          <w:sdtPr>
            <w:id w:val="1509095954"/>
            <w:placeholder>
              <w:docPart w:val="346E68398BE44EE9A4C029971162B6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0BC6779" w14:textId="77777777" w:rsidR="00687CFB" w:rsidRPr="00FA3EB3" w:rsidRDefault="00687CFB" w:rsidP="00232876">
                <w:r w:rsidRPr="00FA3EB3">
                  <w:rPr>
                    <w:lang w:bidi="it-IT"/>
                  </w:rPr>
                  <w:t>Martedì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06DA7809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063B941D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6ADE1C5" w14:textId="77777777" w:rsidR="00687CFB" w:rsidRPr="00FA3EB3" w:rsidRDefault="00687CFB" w:rsidP="00687CFB"/>
        </w:tc>
      </w:tr>
      <w:tr w:rsidR="00687CFB" w:rsidRPr="00FA3EB3" w14:paraId="538E70DA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6F5E50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261600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AD650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30A774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9BF615F" w14:textId="77777777" w:rsidTr="00232876">
        <w:trPr>
          <w:trHeight w:val="360"/>
        </w:trPr>
        <w:sdt>
          <w:sdtPr>
            <w:id w:val="-173352328"/>
            <w:placeholder>
              <w:docPart w:val="2AC6D4543BF742E5B578F9812A0AF6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6204B0" w14:textId="77777777" w:rsidR="00687CFB" w:rsidRPr="00FA3EB3" w:rsidRDefault="00687CFB" w:rsidP="00232876">
                <w:r w:rsidRPr="00FA3EB3">
                  <w:rPr>
                    <w:lang w:bidi="it-IT"/>
                  </w:rPr>
                  <w:t>Mercoledì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675AA53C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1B81CBB6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5D70C195" w14:textId="77777777" w:rsidR="00687CFB" w:rsidRPr="00FA3EB3" w:rsidRDefault="00687CFB" w:rsidP="00687CFB"/>
        </w:tc>
      </w:tr>
      <w:tr w:rsidR="00687CFB" w:rsidRPr="00FA3EB3" w14:paraId="2D2246DE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6663A3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AD5084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9AB8EF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599822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376573D8" w14:textId="77777777" w:rsidTr="00232876">
        <w:trPr>
          <w:trHeight w:val="360"/>
        </w:trPr>
        <w:sdt>
          <w:sdtPr>
            <w:id w:val="344141292"/>
            <w:placeholder>
              <w:docPart w:val="750046AF2D92443295FD0BE0AD73BE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AC86E73" w14:textId="77777777" w:rsidR="00687CFB" w:rsidRPr="00FA3EB3" w:rsidRDefault="00687CFB" w:rsidP="00232876">
                <w:r w:rsidRPr="00FA3EB3">
                  <w:rPr>
                    <w:lang w:bidi="it-IT"/>
                  </w:rPr>
                  <w:t>Giovedì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6422E74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3FD21EF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10BA92A" w14:textId="77777777" w:rsidR="00687CFB" w:rsidRPr="00FA3EB3" w:rsidRDefault="00687CFB" w:rsidP="00687CFB"/>
        </w:tc>
      </w:tr>
      <w:tr w:rsidR="00687CFB" w:rsidRPr="00FA3EB3" w14:paraId="50021EE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4532B9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5BD5A0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C330A7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D256E3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75F79DEB" w14:textId="77777777" w:rsidTr="00232876">
        <w:trPr>
          <w:trHeight w:val="360"/>
        </w:trPr>
        <w:sdt>
          <w:sdtPr>
            <w:id w:val="-1094549098"/>
            <w:placeholder>
              <w:docPart w:val="5BC1D18F6B894FC18C835D4310B682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747B90F" w14:textId="77777777" w:rsidR="00687CFB" w:rsidRPr="00FA3EB3" w:rsidRDefault="00687CFB" w:rsidP="00687CFB">
                <w:r w:rsidRPr="00FA3EB3">
                  <w:rPr>
                    <w:lang w:bidi="it-IT"/>
                  </w:rPr>
                  <w:t>Venerdì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5936417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3273B8EC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C8A053C" w14:textId="77777777" w:rsidR="00687CFB" w:rsidRPr="00FA3EB3" w:rsidRDefault="00687CFB" w:rsidP="00687CFB"/>
        </w:tc>
      </w:tr>
      <w:tr w:rsidR="00687CFB" w:rsidRPr="00FA3EB3" w14:paraId="0B79F7FD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84B8CF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56B304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C28D4A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57242D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1F473056" w14:textId="77777777" w:rsidTr="00232876">
        <w:trPr>
          <w:trHeight w:val="360"/>
        </w:trPr>
        <w:sdt>
          <w:sdtPr>
            <w:id w:val="-1104336197"/>
            <w:placeholder>
              <w:docPart w:val="7A7420F3576640E4AA2576942973B0F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F483AE8" w14:textId="77777777" w:rsidR="00687CFB" w:rsidRPr="00FA3EB3" w:rsidRDefault="00687CFB" w:rsidP="00232876">
                <w:r w:rsidRPr="00FA3EB3">
                  <w:rPr>
                    <w:lang w:bidi="it-IT"/>
                  </w:rPr>
                  <w:t>Sabato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2108A8C8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43FB39B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ADA2EED" w14:textId="77777777" w:rsidR="00687CFB" w:rsidRPr="00FA3EB3" w:rsidRDefault="00687CFB" w:rsidP="00687CFB"/>
        </w:tc>
      </w:tr>
      <w:tr w:rsidR="00687CFB" w:rsidRPr="00FA3EB3" w14:paraId="60F3BD2F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77469D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80DA10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DE7FC7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7CD103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D699D3D" w14:textId="77777777" w:rsidTr="00232876">
        <w:trPr>
          <w:trHeight w:val="360"/>
        </w:trPr>
        <w:sdt>
          <w:sdtPr>
            <w:id w:val="1675293764"/>
            <w:placeholder>
              <w:docPart w:val="44DDCB8277D54D35B2125D02DA591F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0F3E06" w14:textId="139F6B45" w:rsidR="00687CFB" w:rsidRPr="00FA3EB3" w:rsidRDefault="00687CFB" w:rsidP="00232876">
                <w:r w:rsidRPr="00FA3EB3">
                  <w:rPr>
                    <w:lang w:bidi="it-IT"/>
                  </w:rPr>
                  <w:t>Domenica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FCB445E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340AC256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BCE1E35" w14:textId="77777777" w:rsidR="00687CFB" w:rsidRPr="00FA3EB3" w:rsidRDefault="00687CFB" w:rsidP="00687CFB"/>
        </w:tc>
      </w:tr>
    </w:tbl>
    <w:p w14:paraId="2F1EEF0A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3"/>
        <w:gridCol w:w="4034"/>
        <w:gridCol w:w="270"/>
        <w:gridCol w:w="810"/>
        <w:gridCol w:w="3487"/>
      </w:tblGrid>
      <w:tr w:rsidR="00232876" w:rsidRPr="00FA3EB3" w14:paraId="43DC065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B3DA9D" w14:textId="77777777" w:rsidR="00232876" w:rsidRPr="00FA3EB3" w:rsidRDefault="00232876" w:rsidP="00232876">
            <w:pPr>
              <w:pStyle w:val="Nessunaspaziatura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D69306" w14:textId="6B720BED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D32CCA" w14:textId="77777777" w:rsidR="00232876" w:rsidRPr="00FA3EB3" w:rsidRDefault="00232876" w:rsidP="00232876">
            <w:pPr>
              <w:pStyle w:val="Nessunaspaziatura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6A1288" w14:textId="77777777" w:rsidR="00232876" w:rsidRPr="00FA3EB3" w:rsidRDefault="00232876" w:rsidP="00232876">
            <w:pPr>
              <w:pStyle w:val="Nessunaspaziatura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55BA62" w14:textId="77777777" w:rsidR="00232876" w:rsidRPr="00FA3EB3" w:rsidRDefault="00232876" w:rsidP="00232876">
            <w:pPr>
              <w:pStyle w:val="Nessunaspaziatura"/>
            </w:pPr>
          </w:p>
        </w:tc>
      </w:tr>
      <w:tr w:rsidR="00687CFB" w:rsidRPr="00FA3EB3" w14:paraId="3A7399B1" w14:textId="2C56343A" w:rsidTr="00232876">
        <w:trPr>
          <w:trHeight w:val="360"/>
        </w:trPr>
        <w:sdt>
          <w:sdtPr>
            <w:id w:val="2115246489"/>
            <w:placeholder>
              <w:docPart w:val="98FFE00DF81249C5A6FA6916451312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02D4D4F" w14:textId="619E7909" w:rsidR="00687CFB" w:rsidRPr="00FA3EB3" w:rsidRDefault="00232876" w:rsidP="00232876">
                <w:pPr>
                  <w:pStyle w:val="Nessunaspaziatura"/>
                </w:pPr>
                <w:r w:rsidRPr="00FA3EB3">
                  <w:rPr>
                    <w:lang w:bidi="it-IT"/>
                  </w:rPr>
                  <w:t>Firma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54FBAEDB" w14:textId="77777777" w:rsidR="00687CFB" w:rsidRPr="00FA3EB3" w:rsidRDefault="00687CFB" w:rsidP="00232876">
            <w:pPr>
              <w:pStyle w:val="Nessunaspaziatura"/>
            </w:pPr>
          </w:p>
        </w:tc>
        <w:tc>
          <w:tcPr>
            <w:tcW w:w="270" w:type="dxa"/>
            <w:vAlign w:val="center"/>
          </w:tcPr>
          <w:p w14:paraId="566FFB9F" w14:textId="77777777" w:rsidR="00687CFB" w:rsidRPr="00FA3EB3" w:rsidRDefault="00687CFB" w:rsidP="00232876">
            <w:pPr>
              <w:pStyle w:val="Nessunaspaziatura"/>
            </w:pPr>
          </w:p>
        </w:tc>
        <w:sdt>
          <w:sdtPr>
            <w:id w:val="-1603715072"/>
            <w:placeholder>
              <w:docPart w:val="2B9B981EBB754CA9AE5E91208CB8C9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114EA77" w14:textId="4ED5833C" w:rsidR="00687CFB" w:rsidRPr="00FA3EB3" w:rsidRDefault="00232876" w:rsidP="00232876">
                <w:pPr>
                  <w:pStyle w:val="Nessunaspaziatura"/>
                </w:pPr>
                <w:r w:rsidRPr="00FA3EB3">
                  <w:rPr>
                    <w:lang w:bidi="it-IT"/>
                  </w:rPr>
                  <w:t>No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021E6BC4" w14:textId="77777777" w:rsidR="00687CFB" w:rsidRPr="00FA3EB3" w:rsidRDefault="00687CFB" w:rsidP="00232876">
            <w:pPr>
              <w:pStyle w:val="Nessunaspaziatura"/>
            </w:pPr>
          </w:p>
        </w:tc>
      </w:tr>
      <w:tr w:rsidR="00232876" w:rsidRPr="00FA3EB3" w14:paraId="5041EE1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DA0A34E" w14:textId="77777777" w:rsidR="00232876" w:rsidRPr="00FA3EB3" w:rsidRDefault="00232876" w:rsidP="00232876">
            <w:pPr>
              <w:pStyle w:val="Nessunaspaziatura"/>
            </w:pPr>
          </w:p>
        </w:tc>
        <w:sdt>
          <w:sdtPr>
            <w:id w:val="-1424941974"/>
            <w:placeholder>
              <w:docPart w:val="F514B5A4F8F64600B1CED4C02A6DDA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06A5B5F1" w14:textId="3BDF2A85"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Firma della persona che invia questo modulo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1E41806C" w14:textId="77777777" w:rsidR="00232876" w:rsidRPr="00FA3EB3" w:rsidRDefault="00232876" w:rsidP="00232876">
            <w:pPr>
              <w:pStyle w:val="Nessunaspaziatura"/>
            </w:pPr>
          </w:p>
        </w:tc>
        <w:tc>
          <w:tcPr>
            <w:tcW w:w="810" w:type="dxa"/>
            <w:shd w:val="clear" w:color="auto" w:fill="auto"/>
          </w:tcPr>
          <w:p w14:paraId="51E8669B" w14:textId="77777777" w:rsidR="00232876" w:rsidRPr="00FA3EB3" w:rsidRDefault="00232876" w:rsidP="00232876">
            <w:pPr>
              <w:pStyle w:val="Nessunaspaziatura"/>
            </w:pPr>
          </w:p>
        </w:tc>
        <w:sdt>
          <w:sdtPr>
            <w:id w:val="-1027253848"/>
            <w:placeholder>
              <w:docPart w:val="D8168651421E41F98CEAAFBEF3302A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5BB52B10" w14:textId="56CFDCEC"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Nome della persona che invia questo modulo (stampato)</w:t>
                </w:r>
              </w:p>
            </w:tc>
          </w:sdtContent>
        </w:sdt>
      </w:tr>
    </w:tbl>
    <w:p w14:paraId="464D5BD3" w14:textId="77777777" w:rsidR="00687CFB" w:rsidRPr="00FA3EB3" w:rsidRDefault="00687CFB">
      <w:bookmarkStart w:id="0" w:name="_GoBack"/>
      <w:bookmarkEnd w:id="0"/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0E60F9C1" w14:textId="03F689B2" w:rsidTr="00232876">
        <w:trPr>
          <w:trHeight w:val="360"/>
        </w:trPr>
        <w:sdt>
          <w:sdtPr>
            <w:id w:val="1220785300"/>
            <w:placeholder>
              <w:docPart w:val="AB6D3617667147A78CC54109B99014F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FDBF98F" w14:textId="338A3497" w:rsidR="00232876" w:rsidRPr="00FA3EB3" w:rsidRDefault="00232876" w:rsidP="00232876">
                <w:pPr>
                  <w:pStyle w:val="Nessunaspaziatura"/>
                </w:pPr>
                <w:r w:rsidRPr="00FA3EB3">
                  <w:rPr>
                    <w:lang w:bidi="it-IT"/>
                  </w:rPr>
                  <w:t>Data della firma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501D01F" w14:textId="77777777" w:rsidR="00232876" w:rsidRPr="00FA3EB3" w:rsidRDefault="00232876" w:rsidP="00232876">
            <w:pPr>
              <w:pStyle w:val="Nessunaspaziatura"/>
            </w:pPr>
          </w:p>
        </w:tc>
        <w:tc>
          <w:tcPr>
            <w:tcW w:w="236" w:type="dxa"/>
            <w:vAlign w:val="center"/>
          </w:tcPr>
          <w:p w14:paraId="219A01C4" w14:textId="77777777" w:rsidR="00232876" w:rsidRPr="00FA3EB3" w:rsidRDefault="00232876" w:rsidP="00232876">
            <w:pPr>
              <w:pStyle w:val="Nessunaspaziatura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428124" w14:textId="77777777" w:rsidR="00232876" w:rsidRPr="00FA3EB3" w:rsidRDefault="00232876" w:rsidP="00232876">
            <w:pPr>
              <w:pStyle w:val="Nessunaspaziatura"/>
            </w:pPr>
          </w:p>
        </w:tc>
        <w:tc>
          <w:tcPr>
            <w:tcW w:w="236" w:type="dxa"/>
            <w:vAlign w:val="center"/>
          </w:tcPr>
          <w:p w14:paraId="2CE54769" w14:textId="77777777" w:rsidR="00232876" w:rsidRPr="00FA3EB3" w:rsidRDefault="00232876" w:rsidP="00232876">
            <w:pPr>
              <w:pStyle w:val="Nessunaspaziatura"/>
            </w:pPr>
          </w:p>
        </w:tc>
        <w:tc>
          <w:tcPr>
            <w:tcW w:w="720" w:type="dxa"/>
            <w:shd w:val="clear" w:color="auto" w:fill="FFFFFF" w:themeFill="background1"/>
          </w:tcPr>
          <w:p w14:paraId="240D23A5" w14:textId="77777777" w:rsidR="00232876" w:rsidRPr="00FA3EB3" w:rsidRDefault="00232876" w:rsidP="00232876">
            <w:pPr>
              <w:pStyle w:val="Nessunaspaziatura"/>
            </w:pPr>
          </w:p>
        </w:tc>
      </w:tr>
      <w:tr w:rsidR="00232876" w:rsidRPr="00FA3EB3" w14:paraId="6434A01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4336C00" w14:textId="77777777" w:rsidR="00232876" w:rsidRPr="00FA3EB3" w:rsidRDefault="00232876" w:rsidP="00232876">
            <w:pPr>
              <w:pStyle w:val="Campo"/>
            </w:pPr>
          </w:p>
        </w:tc>
        <w:sdt>
          <w:sdtPr>
            <w:id w:val="1445736183"/>
            <w:placeholder>
              <w:docPart w:val="EA9ECA2CE573402AB12EF70061263D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3C33981" w14:textId="44A33C88"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381ED4C" w14:textId="77777777" w:rsidR="00232876" w:rsidRPr="00FA3EB3" w:rsidRDefault="00232876" w:rsidP="00232876">
            <w:pPr>
              <w:pStyle w:val="Campo"/>
            </w:pPr>
          </w:p>
        </w:tc>
        <w:sdt>
          <w:sdtPr>
            <w:id w:val="-1419480618"/>
            <w:placeholder>
              <w:docPart w:val="D14AAA9AA4D0422099DFDCE1DA625E9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A793195" w14:textId="531E807B"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GG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700B14" w14:textId="77777777" w:rsidR="00232876" w:rsidRPr="00FA3EB3" w:rsidRDefault="00232876" w:rsidP="00232876">
            <w:pPr>
              <w:pStyle w:val="Campo"/>
            </w:pPr>
          </w:p>
        </w:tc>
        <w:sdt>
          <w:sdtPr>
            <w:id w:val="138628743"/>
            <w:placeholder>
              <w:docPart w:val="36171D00989C4907AEF1A0A6A073F8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365D1F6" w14:textId="165E70B1"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AA</w:t>
                </w:r>
              </w:p>
            </w:tc>
          </w:sdtContent>
        </w:sdt>
      </w:tr>
    </w:tbl>
    <w:p w14:paraId="519EC063" w14:textId="77777777" w:rsidR="00687CFB" w:rsidRPr="00FA3EB3" w:rsidRDefault="00687CFB" w:rsidP="00FD35A6"/>
    <w:sectPr w:rsidR="00687CFB" w:rsidRPr="00FA3EB3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5D9680" w14:textId="77777777" w:rsidR="00C7774B" w:rsidRDefault="00C7774B" w:rsidP="001A0130">
      <w:pPr>
        <w:spacing w:after="0" w:line="240" w:lineRule="auto"/>
      </w:pPr>
      <w:r>
        <w:separator/>
      </w:r>
    </w:p>
  </w:endnote>
  <w:endnote w:type="continuationSeparator" w:id="0">
    <w:p w14:paraId="7D53DE3A" w14:textId="77777777" w:rsidR="00C7774B" w:rsidRDefault="00C7774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14163" w14:textId="77777777" w:rsidR="00C7774B" w:rsidRDefault="00C7774B" w:rsidP="001A0130">
      <w:pPr>
        <w:spacing w:after="0" w:line="240" w:lineRule="auto"/>
      </w:pPr>
      <w:r>
        <w:separator/>
      </w:r>
    </w:p>
  </w:footnote>
  <w:footnote w:type="continuationSeparator" w:id="0">
    <w:p w14:paraId="0C2C2E65" w14:textId="77777777" w:rsidR="00C7774B" w:rsidRDefault="00C7774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B1102" w14:textId="0A235A61" w:rsidR="001A0130" w:rsidRDefault="00FD35A6">
    <w:pPr>
      <w:pStyle w:val="Intestazione"/>
    </w:pP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ttango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ttango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magin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o 22" descr="Aggiornamento informazioni icona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igura a mano libera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igura a mano libera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C82DEA1" id="Gruppo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">
              <v:rect id="Rettangolo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ttangolo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po 22" o:spid="_x0000_s1032" alt="Aggiornamento informazioni icona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igura a mano libera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igura a mano libera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oelenco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C1831"/>
    <w:rsid w:val="000D0B29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8C5BB3"/>
    <w:rsid w:val="009E70CA"/>
    <w:rsid w:val="00BA66C3"/>
    <w:rsid w:val="00BD63A8"/>
    <w:rsid w:val="00C7774B"/>
    <w:rsid w:val="00CB0D46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D35A6"/>
  </w:style>
  <w:style w:type="paragraph" w:styleId="Titolo1">
    <w:name w:val="heading 1"/>
    <w:basedOn w:val="Normale"/>
    <w:next w:val="Normale"/>
    <w:link w:val="Titolo1Carattere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CB16D2"/>
  </w:style>
  <w:style w:type="paragraph" w:styleId="Pidipagina">
    <w:name w:val="footer"/>
    <w:basedOn w:val="Normale"/>
    <w:link w:val="Pidipagina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B16D2"/>
  </w:style>
  <w:style w:type="paragraph" w:styleId="NormaleWeb">
    <w:name w:val="Normal (Web)"/>
    <w:basedOn w:val="Normale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Web"/>
    <w:next w:val="Normale"/>
    <w:link w:val="TitoloCarattere"/>
    <w:uiPriority w:val="10"/>
    <w:qFormat/>
    <w:rsid w:val="000D0B29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2"/>
      <w:szCs w:val="60"/>
    </w:rPr>
  </w:style>
  <w:style w:type="character" w:customStyle="1" w:styleId="TitoloCarattere">
    <w:name w:val="Titolo Carattere"/>
    <w:basedOn w:val="Carpredefinitoparagrafo"/>
    <w:link w:val="Titolo"/>
    <w:uiPriority w:val="10"/>
    <w:rsid w:val="000D0B29"/>
    <w:rPr>
      <w:rFonts w:ascii="Constantia" w:eastAsia="Times New Roman" w:hAnsi="Constantia" w:cs="Times New Roman"/>
      <w:b/>
      <w:bCs/>
      <w:color w:val="FFFFFF"/>
      <w:sz w:val="52"/>
      <w:szCs w:val="60"/>
    </w:rPr>
  </w:style>
  <w:style w:type="character" w:styleId="Testosegnaposto">
    <w:name w:val="Placeholder Text"/>
    <w:basedOn w:val="Carpredefinitoparagrafo"/>
    <w:uiPriority w:val="99"/>
    <w:semiHidden/>
    <w:rsid w:val="00E3286D"/>
    <w:rPr>
      <w:color w:val="808080"/>
    </w:rPr>
  </w:style>
  <w:style w:type="paragraph" w:styleId="Numeroelenco">
    <w:name w:val="List Number"/>
    <w:basedOn w:val="Normale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nfasicorsivo">
    <w:name w:val="Emphasis"/>
    <w:basedOn w:val="Carpredefinitoparagraf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e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e"/>
    <w:link w:val="FirmaCarattere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attere">
    <w:name w:val="Firma Carattere"/>
    <w:basedOn w:val="Carpredefinitoparagrafo"/>
    <w:link w:val="Firma"/>
    <w:uiPriority w:val="99"/>
    <w:rsid w:val="00CB16D2"/>
    <w:rPr>
      <w:sz w:val="18"/>
    </w:rPr>
  </w:style>
  <w:style w:type="paragraph" w:styleId="Nessunaspaziatura">
    <w:name w:val="No Spacing"/>
    <w:uiPriority w:val="1"/>
    <w:qFormat/>
    <w:rsid w:val="00696B6E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chette">
    <w:name w:val="Etichette"/>
    <w:basedOn w:val="Normale"/>
    <w:qFormat/>
    <w:rsid w:val="00FD35A6"/>
    <w:pPr>
      <w:spacing w:after="0"/>
    </w:pPr>
    <w:rPr>
      <w:sz w:val="18"/>
    </w:rPr>
  </w:style>
  <w:style w:type="table" w:customStyle="1" w:styleId="Orariodiapertura">
    <w:name w:val="Orario di apertura"/>
    <w:basedOn w:val="Tabellanorma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B0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B0D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5456D510FB5460982880DCA9EA63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CBB3-8632-4791-B9FB-1E7F70B651CE}"/>
      </w:docPartPr>
      <w:docPartBody>
        <w:p w:rsidR="00452D84" w:rsidRDefault="00325E0F">
          <w:pPr>
            <w:pStyle w:val="05456D510FB5460982880DCA9EA637AD"/>
          </w:pPr>
          <w:r w:rsidRPr="00FA3EB3">
            <w:rPr>
              <w:lang w:bidi="it-IT"/>
            </w:rPr>
            <w:t>Modulo di aggiornamento delle informazioni sullo studio</w:t>
          </w:r>
        </w:p>
      </w:docPartBody>
    </w:docPart>
    <w:docPart>
      <w:docPartPr>
        <w:name w:val="3A0D30F1E2E94C75855B38FF47E25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E5C06-CE71-4000-BB21-8C124A15AB2F}"/>
      </w:docPartPr>
      <w:docPartBody>
        <w:p w:rsidR="00452D84" w:rsidRDefault="00325E0F">
          <w:r w:rsidRPr="00FA3EB3">
            <w:rPr>
              <w:lang w:bidi="it-IT"/>
            </w:rPr>
            <w:t>Istruzioni</w:t>
          </w:r>
        </w:p>
      </w:docPartBody>
    </w:docPart>
    <w:docPart>
      <w:docPartPr>
        <w:name w:val="CA2ECC16579541C187EB42C592E1A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CC400-E049-418F-B5BA-8C638D5B76A5}"/>
      </w:docPartPr>
      <w:docPartBody>
        <w:p w:rsidR="00452D84" w:rsidRDefault="00325E0F">
          <w:r w:rsidRPr="00FA3EB3">
            <w:rPr>
              <w:lang w:bidi="it-IT"/>
            </w:rPr>
            <w:t>Indicare di seguito tutte le informazioni sullo studio da aggiornare. Includere un modulo W-9 IRS corrente se si apportano modifiche al nome o all'indirizzo dell'azienda. Nota: Le informazioni pratiche su questo modulo, ad eccezione dell'ID di fatturazione e di NPIType 2, saranno visibili al pubblico tramite gli strumenti di ricerca dei provider online e/o le directory dei provider.</w:t>
          </w:r>
        </w:p>
      </w:docPartBody>
    </w:docPart>
    <w:docPart>
      <w:docPartPr>
        <w:name w:val="899567CA261647B4884FF39A88EB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083AA-7966-48B1-B21B-7E85DAA986BA}"/>
      </w:docPartPr>
      <w:docPartBody>
        <w:p w:rsidR="00452D84" w:rsidRDefault="00325E0F">
          <w:r w:rsidRPr="00FA3EB3">
            <w:rPr>
              <w:lang w:bidi="it-IT"/>
            </w:rPr>
            <w:t>Informazioni pratiche</w:t>
          </w:r>
        </w:p>
      </w:docPartBody>
    </w:docPart>
    <w:docPart>
      <w:docPartPr>
        <w:name w:val="4B9ED4C07E6C457985CC36EF8E765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74CC-4F43-499D-931C-C70A10A69F15}"/>
      </w:docPartPr>
      <w:docPartBody>
        <w:p w:rsidR="00452D84" w:rsidRDefault="00325E0F">
          <w:r w:rsidRPr="00FA3EB3">
            <w:rPr>
              <w:lang w:bidi="it-IT"/>
            </w:rPr>
            <w:t>Telefono</w:t>
          </w:r>
        </w:p>
      </w:docPartBody>
    </w:docPart>
    <w:docPart>
      <w:docPartPr>
        <w:name w:val="F6BB72A5A4674AF7B3DC9861692A2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3175-A26B-4278-86EE-A959BD1C0624}"/>
      </w:docPartPr>
      <w:docPartBody>
        <w:p w:rsidR="00452D84" w:rsidRDefault="00325E0F">
          <w:r w:rsidRPr="00FA3EB3">
            <w:rPr>
              <w:lang w:bidi="it-IT"/>
            </w:rPr>
            <w:t>Fax</w:t>
          </w:r>
        </w:p>
      </w:docPartBody>
    </w:docPart>
    <w:docPart>
      <w:docPartPr>
        <w:name w:val="54B0C1C5A03E4EC498FF32BC66BAA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4FA8-40E9-4F0D-B672-7F8913388866}"/>
      </w:docPartPr>
      <w:docPartBody>
        <w:p w:rsidR="00452D84" w:rsidRDefault="00325E0F">
          <w:r w:rsidRPr="00FA3EB3">
            <w:rPr>
              <w:lang w:bidi="it-IT"/>
            </w:rPr>
            <w:t>Indirizzo di posta elettronica dell’ufficio</w:t>
          </w:r>
        </w:p>
      </w:docPartBody>
    </w:docPart>
    <w:docPart>
      <w:docPartPr>
        <w:name w:val="1A9E6358202E45FAB457193F8AE91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254E4-5126-4189-9050-C769ADA7F6D6}"/>
      </w:docPartPr>
      <w:docPartBody>
        <w:p w:rsidR="00452D84" w:rsidRDefault="00325E0F">
          <w:r w:rsidRPr="00FA3EB3">
            <w:rPr>
              <w:lang w:bidi="it-IT"/>
            </w:rPr>
            <w:t>Sito Web</w:t>
          </w:r>
        </w:p>
      </w:docPartBody>
    </w:docPart>
    <w:docPart>
      <w:docPartPr>
        <w:name w:val="1BE8399CBBD84B98B722D299A6C8A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B6745-B7D1-4880-ACE4-35D5527C803A}"/>
      </w:docPartPr>
      <w:docPartBody>
        <w:p w:rsidR="00452D84" w:rsidRDefault="00325E0F">
          <w:r w:rsidRPr="00FA3EB3">
            <w:rPr>
              <w:lang w:bidi="it-IT"/>
            </w:rPr>
            <w:t>ID fatturazione</w:t>
          </w:r>
        </w:p>
      </w:docPartBody>
    </w:docPart>
    <w:docPart>
      <w:docPartPr>
        <w:name w:val="884C7DA6C1F8451D9841D6AF2A268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A48-22C4-4FF1-98A9-BCBCC24F03BE}"/>
      </w:docPartPr>
      <w:docPartBody>
        <w:p w:rsidR="00452D84" w:rsidRDefault="00325E0F" w:rsidP="00452D84">
          <w:pPr>
            <w:pStyle w:val="884C7DA6C1F8451D9841D6AF2A26857C8"/>
          </w:pPr>
          <w:r w:rsidRPr="00FA3EB3">
            <w:rPr>
              <w:lang w:bidi="it-IT"/>
            </w:rPr>
            <w:t>NPI (National Provider Identification) Tipo numero 2</w:t>
          </w:r>
        </w:p>
      </w:docPartBody>
    </w:docPart>
    <w:docPart>
      <w:docPartPr>
        <w:name w:val="6147FF6C7310428CB2D432D2673F1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0F45E-739D-4C7E-A301-361CE8DE05AB}"/>
      </w:docPartPr>
      <w:docPartBody>
        <w:p w:rsidR="00452D84" w:rsidRDefault="00325E0F" w:rsidP="00325E0F">
          <w:pPr>
            <w:pStyle w:val="6147FF6C7310428CB2D432D2673F135310"/>
          </w:pPr>
          <w:r w:rsidRPr="00FA3EB3">
            <w:rPr>
              <w:rStyle w:val="Enfasicorsivo"/>
              <w:lang w:bidi="it-IT"/>
            </w:rPr>
            <w:t>Orario di apertura</w:t>
          </w:r>
        </w:p>
      </w:docPartBody>
    </w:docPart>
    <w:docPart>
      <w:docPartPr>
        <w:name w:val="4CF3DF0816274139BBCAAC755EBB9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AD86-1D29-4572-966A-5341EAF08D5F}"/>
      </w:docPartPr>
      <w:docPartBody>
        <w:p w:rsidR="00452D84" w:rsidRDefault="00325E0F" w:rsidP="00325E0F">
          <w:pPr>
            <w:pStyle w:val="4CF3DF0816274139BBCAAC755EBB92A810"/>
          </w:pPr>
          <w:r w:rsidRPr="00FA3EB3">
            <w:rPr>
              <w:rStyle w:val="Enfasicorsivo"/>
              <w:lang w:bidi="it-IT"/>
            </w:rPr>
            <w:t>Provider attualmente praticanti</w:t>
          </w:r>
        </w:p>
      </w:docPartBody>
    </w:docPart>
    <w:docPart>
      <w:docPartPr>
        <w:name w:val="D0FF703413FD47CB8885264812A7C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DF317-8D97-4B24-8B0D-35040E9C8250}"/>
      </w:docPartPr>
      <w:docPartBody>
        <w:p w:rsidR="00452D84" w:rsidRDefault="00325E0F" w:rsidP="00446511">
          <w:pPr>
            <w:pStyle w:val="D0FF703413FD47CB8885264812A7CA453"/>
          </w:pPr>
          <w:r w:rsidRPr="00FA3EB3">
            <w:rPr>
              <w:lang w:bidi="it-IT"/>
            </w:rPr>
            <w:t>Lunedì</w:t>
          </w:r>
        </w:p>
      </w:docPartBody>
    </w:docPart>
    <w:docPart>
      <w:docPartPr>
        <w:name w:val="44DDCB8277D54D35B2125D02DA59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5672-2CC3-4405-9FB0-BF6096C6346A}"/>
      </w:docPartPr>
      <w:docPartBody>
        <w:p w:rsidR="00452D84" w:rsidRDefault="00325E0F" w:rsidP="00446511">
          <w:pPr>
            <w:pStyle w:val="44DDCB8277D54D35B2125D02DA591F0B3"/>
          </w:pPr>
          <w:r w:rsidRPr="00FA3EB3">
            <w:rPr>
              <w:lang w:bidi="it-IT"/>
            </w:rPr>
            <w:t>Domenica</w:t>
          </w:r>
        </w:p>
      </w:docPartBody>
    </w:docPart>
    <w:docPart>
      <w:docPartPr>
        <w:name w:val="51955D4FB5654717A0571082386AF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212B-339B-4C45-909E-578CE2E1D722}"/>
      </w:docPartPr>
      <w:docPartBody>
        <w:p w:rsidR="00452D84" w:rsidRDefault="00325E0F" w:rsidP="00446511">
          <w:pPr>
            <w:pStyle w:val="51955D4FB5654717A0571082386AFF6A"/>
          </w:pPr>
          <w:r w:rsidRPr="00FA3EB3">
            <w:rPr>
              <w:lang w:bidi="it-IT"/>
            </w:rPr>
            <w:t>Nome azienda</w:t>
          </w:r>
        </w:p>
      </w:docPartBody>
    </w:docPart>
    <w:docPart>
      <w:docPartPr>
        <w:name w:val="77BAB801BCDE4D58A7C84CE6DDF5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A462-FBB6-4269-8557-4D86EA64C98B}"/>
      </w:docPartPr>
      <w:docPartBody>
        <w:p w:rsidR="00325E0F" w:rsidRPr="00FA3EB3" w:rsidRDefault="00325E0F" w:rsidP="00FD35A6">
          <w:pPr>
            <w:pStyle w:val="Labels"/>
          </w:pPr>
          <w:r w:rsidRPr="00FA3EB3">
            <w:rPr>
              <w:lang w:bidi="it-IT"/>
            </w:rPr>
            <w:t xml:space="preserve">Via e numero civico </w:t>
          </w:r>
        </w:p>
        <w:p w:rsidR="00325E0F" w:rsidRPr="00FA3EB3" w:rsidRDefault="00325E0F" w:rsidP="00FD35A6">
          <w:pPr>
            <w:pStyle w:val="Labels"/>
          </w:pPr>
          <w:r w:rsidRPr="00FA3EB3">
            <w:rPr>
              <w:lang w:bidi="it-IT"/>
            </w:rPr>
            <w:t xml:space="preserve">Inclusi città, provincia </w:t>
          </w:r>
        </w:p>
        <w:p w:rsidR="00452D84" w:rsidRDefault="00325E0F" w:rsidP="00446511">
          <w:pPr>
            <w:pStyle w:val="77BAB801BCDE4D58A7C84CE6DDF58AC3"/>
          </w:pPr>
          <w:r w:rsidRPr="00FA3EB3">
            <w:rPr>
              <w:lang w:bidi="it-IT"/>
            </w:rPr>
            <w:t>e codice postale ZIP (Stati Uniti)</w:t>
          </w:r>
        </w:p>
      </w:docPartBody>
    </w:docPart>
    <w:docPart>
      <w:docPartPr>
        <w:name w:val="346E68398BE44EE9A4C029971162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8E8BC-2A83-402C-83D1-03BF7CE9CB1A}"/>
      </w:docPartPr>
      <w:docPartBody>
        <w:p w:rsidR="00452D84" w:rsidRDefault="00325E0F" w:rsidP="00446511">
          <w:pPr>
            <w:pStyle w:val="346E68398BE44EE9A4C029971162B66B1"/>
          </w:pPr>
          <w:r w:rsidRPr="00FA3EB3">
            <w:rPr>
              <w:lang w:bidi="it-IT"/>
            </w:rPr>
            <w:t>Martedì</w:t>
          </w:r>
        </w:p>
      </w:docPartBody>
    </w:docPart>
    <w:docPart>
      <w:docPartPr>
        <w:name w:val="2AC6D4543BF742E5B578F9812A0AF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A616D-AF6E-45CC-B788-BA299BA3B2AB}"/>
      </w:docPartPr>
      <w:docPartBody>
        <w:p w:rsidR="00452D84" w:rsidRDefault="00325E0F" w:rsidP="00446511">
          <w:pPr>
            <w:pStyle w:val="2AC6D4543BF742E5B578F9812A0AF6271"/>
          </w:pPr>
          <w:r w:rsidRPr="00FA3EB3">
            <w:rPr>
              <w:lang w:bidi="it-IT"/>
            </w:rPr>
            <w:t>Mercoledì</w:t>
          </w:r>
        </w:p>
      </w:docPartBody>
    </w:docPart>
    <w:docPart>
      <w:docPartPr>
        <w:name w:val="750046AF2D92443295FD0BE0AD73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6AE8-01DA-4E69-88CE-474BBFBAA964}"/>
      </w:docPartPr>
      <w:docPartBody>
        <w:p w:rsidR="00452D84" w:rsidRDefault="00325E0F" w:rsidP="00446511">
          <w:pPr>
            <w:pStyle w:val="750046AF2D92443295FD0BE0AD73BE4E1"/>
          </w:pPr>
          <w:r w:rsidRPr="00FA3EB3">
            <w:rPr>
              <w:lang w:bidi="it-IT"/>
            </w:rPr>
            <w:t>Giovedì</w:t>
          </w:r>
        </w:p>
      </w:docPartBody>
    </w:docPart>
    <w:docPart>
      <w:docPartPr>
        <w:name w:val="5BC1D18F6B894FC18C835D4310B6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D6EE7-E888-4B9A-A52C-A543C4B974D6}"/>
      </w:docPartPr>
      <w:docPartBody>
        <w:p w:rsidR="00452D84" w:rsidRDefault="00325E0F" w:rsidP="00446511">
          <w:pPr>
            <w:pStyle w:val="5BC1D18F6B894FC18C835D4310B682D31"/>
          </w:pPr>
          <w:r w:rsidRPr="00FA3EB3">
            <w:rPr>
              <w:lang w:bidi="it-IT"/>
            </w:rPr>
            <w:t>Venerdì</w:t>
          </w:r>
        </w:p>
      </w:docPartBody>
    </w:docPart>
    <w:docPart>
      <w:docPartPr>
        <w:name w:val="7A7420F3576640E4AA2576942973B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A336-D659-46DB-BAD4-D5C6E886AAA6}"/>
      </w:docPartPr>
      <w:docPartBody>
        <w:p w:rsidR="00452D84" w:rsidRDefault="00325E0F" w:rsidP="00446511">
          <w:pPr>
            <w:pStyle w:val="7A7420F3576640E4AA2576942973B0FB1"/>
          </w:pPr>
          <w:r w:rsidRPr="00FA3EB3">
            <w:rPr>
              <w:lang w:bidi="it-IT"/>
            </w:rPr>
            <w:t>Sabato</w:t>
          </w:r>
        </w:p>
      </w:docPartBody>
    </w:docPart>
    <w:docPart>
      <w:docPartPr>
        <w:name w:val="98FFE00DF81249C5A6FA691645131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C6FD0-9D59-425F-AD7F-D7BA9FB4590E}"/>
      </w:docPartPr>
      <w:docPartBody>
        <w:p w:rsidR="00452D84" w:rsidRDefault="00325E0F" w:rsidP="00446511">
          <w:pPr>
            <w:pStyle w:val="98FFE00DF81249C5A6FA691645131242"/>
          </w:pPr>
          <w:r w:rsidRPr="00FA3EB3">
            <w:rPr>
              <w:lang w:bidi="it-IT"/>
            </w:rPr>
            <w:t>Firma</w:t>
          </w:r>
        </w:p>
      </w:docPartBody>
    </w:docPart>
    <w:docPart>
      <w:docPartPr>
        <w:name w:val="2B9B981EBB754CA9AE5E91208CB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9777-CF4D-417C-895E-7FC5328D5609}"/>
      </w:docPartPr>
      <w:docPartBody>
        <w:p w:rsidR="00452D84" w:rsidRDefault="00325E0F">
          <w:r w:rsidRPr="00FA3EB3">
            <w:rPr>
              <w:lang w:bidi="it-IT"/>
            </w:rPr>
            <w:t>Nome</w:t>
          </w:r>
        </w:p>
      </w:docPartBody>
    </w:docPart>
    <w:docPart>
      <w:docPartPr>
        <w:name w:val="F514B5A4F8F64600B1CED4C02A6DD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12CD4-0386-4C42-8492-0B9CD2D4C830}"/>
      </w:docPartPr>
      <w:docPartBody>
        <w:p w:rsidR="00452D84" w:rsidRDefault="00325E0F" w:rsidP="00452D84">
          <w:pPr>
            <w:pStyle w:val="F514B5A4F8F64600B1CED4C02A6DDA003"/>
          </w:pPr>
          <w:r w:rsidRPr="00FA3EB3">
            <w:rPr>
              <w:lang w:bidi="it-IT"/>
            </w:rPr>
            <w:t>Firma della persona che invia questo modulo</w:t>
          </w:r>
        </w:p>
      </w:docPartBody>
    </w:docPart>
    <w:docPart>
      <w:docPartPr>
        <w:name w:val="D8168651421E41F98CEAAFBEF330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91CA-04BD-43A1-9A9C-4C5F7AE25EF7}"/>
      </w:docPartPr>
      <w:docPartBody>
        <w:p w:rsidR="00452D84" w:rsidRDefault="00325E0F" w:rsidP="00452D84">
          <w:pPr>
            <w:pStyle w:val="D8168651421E41F98CEAAFBEF3302AD33"/>
          </w:pPr>
          <w:r w:rsidRPr="00FA3EB3">
            <w:rPr>
              <w:lang w:bidi="it-IT"/>
            </w:rPr>
            <w:t>Nome della persona che invia questo modulo (stampato)</w:t>
          </w:r>
        </w:p>
      </w:docPartBody>
    </w:docPart>
    <w:docPart>
      <w:docPartPr>
        <w:name w:val="AB6D3617667147A78CC54109B9901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9D68-71D9-42CE-9D36-1AD730F87DAD}"/>
      </w:docPartPr>
      <w:docPartBody>
        <w:p w:rsidR="00452D84" w:rsidRDefault="00325E0F" w:rsidP="00452D84">
          <w:pPr>
            <w:pStyle w:val="AB6D3617667147A78CC54109B99014F03"/>
          </w:pPr>
          <w:r w:rsidRPr="00FA3EB3">
            <w:rPr>
              <w:lang w:bidi="it-IT"/>
            </w:rPr>
            <w:t>Data della firma</w:t>
          </w:r>
        </w:p>
      </w:docPartBody>
    </w:docPart>
    <w:docPart>
      <w:docPartPr>
        <w:name w:val="D14AAA9AA4D0422099DFDCE1DA625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8C303-59F6-4FB4-BA31-E589BD0C9076}"/>
      </w:docPartPr>
      <w:docPartBody>
        <w:p w:rsidR="00452D84" w:rsidRDefault="00325E0F" w:rsidP="00446511">
          <w:pPr>
            <w:pStyle w:val="D14AAA9AA4D0422099DFDCE1DA625E93"/>
          </w:pPr>
          <w:r w:rsidRPr="00FA3EB3">
            <w:rPr>
              <w:lang w:bidi="it-IT"/>
            </w:rPr>
            <w:t>GG</w:t>
          </w:r>
        </w:p>
      </w:docPartBody>
    </w:docPart>
    <w:docPart>
      <w:docPartPr>
        <w:name w:val="36171D00989C4907AEF1A0A6A073F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05987-255D-457B-8FFA-1D15E72F226A}"/>
      </w:docPartPr>
      <w:docPartBody>
        <w:p w:rsidR="00452D84" w:rsidRDefault="00325E0F" w:rsidP="00446511">
          <w:pPr>
            <w:pStyle w:val="36171D00989C4907AEF1A0A6A073F829"/>
          </w:pPr>
          <w:r w:rsidRPr="00FA3EB3">
            <w:rPr>
              <w:lang w:bidi="it-IT"/>
            </w:rPr>
            <w:t>AA</w:t>
          </w:r>
        </w:p>
      </w:docPartBody>
    </w:docPart>
    <w:docPart>
      <w:docPartPr>
        <w:name w:val="EA9ECA2CE573402AB12EF7006126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643D-FB05-4941-99A3-963D65279772}"/>
      </w:docPartPr>
      <w:docPartBody>
        <w:p w:rsidR="00452D84" w:rsidRDefault="00325E0F">
          <w:r w:rsidRPr="00FA3EB3">
            <w:rPr>
              <w:lang w:bidi="it-IT"/>
            </w:rPr>
            <w:t>M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7C6AFB"/>
    <w:multiLevelType w:val="hybridMultilevel"/>
    <w:tmpl w:val="26E6C440"/>
    <w:lvl w:ilvl="0" w:tplc="79120B62">
      <w:start w:val="1"/>
      <w:numFmt w:val="decimal"/>
      <w:pStyle w:val="Numeroelenco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6511"/>
    <w:rsid w:val="00325E0F"/>
    <w:rsid w:val="00446511"/>
    <w:rsid w:val="00452D84"/>
    <w:rsid w:val="004754F5"/>
    <w:rsid w:val="00585E61"/>
    <w:rsid w:val="00811A7C"/>
    <w:rsid w:val="00C37FBE"/>
    <w:rsid w:val="00C95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05456D510FB5460982880DCA9EA637AD">
    <w:name w:val="05456D510FB5460982880DCA9EA637AD"/>
  </w:style>
  <w:style w:type="paragraph" w:customStyle="1" w:styleId="703B3010414A40C7A7DB6885EABA0F27">
    <w:name w:val="703B3010414A40C7A7DB6885EABA0F27"/>
  </w:style>
  <w:style w:type="character" w:styleId="Enfasicorsivo">
    <w:name w:val="Emphasis"/>
    <w:basedOn w:val="Carpredefinitoparagrafo"/>
    <w:uiPriority w:val="20"/>
    <w:qFormat/>
    <w:rsid w:val="00325E0F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3944E512E0C45C48CC6CA2B6CF35AF6">
    <w:name w:val="23944E512E0C45C48CC6CA2B6CF35AF6"/>
  </w:style>
  <w:style w:type="paragraph" w:customStyle="1" w:styleId="E0845B8987F14629BD5079C2427EB44B">
    <w:name w:val="E0845B8987F14629BD5079C2427EB44B"/>
  </w:style>
  <w:style w:type="paragraph" w:customStyle="1" w:styleId="17854F34F44D4E4A9F1B0F859EFBF4F5">
    <w:name w:val="17854F34F44D4E4A9F1B0F859EFBF4F5"/>
  </w:style>
  <w:style w:type="paragraph" w:customStyle="1" w:styleId="5F9CCDCAF1DF45FDA925382FDBE512E9">
    <w:name w:val="5F9CCDCAF1DF45FDA925382FDBE512E9"/>
  </w:style>
  <w:style w:type="paragraph" w:customStyle="1" w:styleId="315C54B91C13414ABB6E95BD3BC578FE">
    <w:name w:val="315C54B91C13414ABB6E95BD3BC578FE"/>
  </w:style>
  <w:style w:type="paragraph" w:customStyle="1" w:styleId="95AD78445A45468B9414DC5D29434D12">
    <w:name w:val="95AD78445A45468B9414DC5D29434D12"/>
  </w:style>
  <w:style w:type="paragraph" w:styleId="Numeroelenco">
    <w:name w:val="List Number"/>
    <w:basedOn w:val="Normale"/>
    <w:uiPriority w:val="99"/>
    <w:rsid w:val="00446511"/>
    <w:pPr>
      <w:numPr>
        <w:numId w:val="1"/>
      </w:numPr>
    </w:pPr>
    <w:rPr>
      <w:rFonts w:eastAsiaTheme="minorHAnsi"/>
      <w:sz w:val="18"/>
      <w:lang w:val="en-ZA"/>
    </w:rPr>
  </w:style>
  <w:style w:type="paragraph" w:customStyle="1" w:styleId="91E51E23677848C48807ADD0F413701C">
    <w:name w:val="91E51E23677848C48807ADD0F413701C"/>
  </w:style>
  <w:style w:type="paragraph" w:customStyle="1" w:styleId="9827F8CF935749D9BB43E2697D7634D0">
    <w:name w:val="9827F8CF935749D9BB43E2697D7634D0"/>
  </w:style>
  <w:style w:type="paragraph" w:customStyle="1" w:styleId="3BCFCF37B28C41A6A3BC82C09003239F">
    <w:name w:val="3BCFCF37B28C41A6A3BC82C09003239F"/>
  </w:style>
  <w:style w:type="paragraph" w:customStyle="1" w:styleId="8408F59819D44F8E88EBF89BF09FBC00">
    <w:name w:val="8408F59819D44F8E88EBF89BF09FBC00"/>
  </w:style>
  <w:style w:type="paragraph" w:customStyle="1" w:styleId="152D26EF372D4119BD387BB0DB3DA456">
    <w:name w:val="152D26EF372D4119BD387BB0DB3DA456"/>
  </w:style>
  <w:style w:type="paragraph" w:customStyle="1" w:styleId="F57312BFDCD24307B3EBF0DD348E1E10">
    <w:name w:val="F57312BFDCD24307B3EBF0DD348E1E10"/>
  </w:style>
  <w:style w:type="paragraph" w:customStyle="1" w:styleId="F49E94D907AC4680837231CC357E618E">
    <w:name w:val="F49E94D907AC4680837231CC357E618E"/>
  </w:style>
  <w:style w:type="paragraph" w:styleId="Firma">
    <w:name w:val="Signature"/>
    <w:basedOn w:val="Normale"/>
    <w:link w:val="FirmaCarattere"/>
    <w:uiPriority w:val="99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character" w:customStyle="1" w:styleId="FirmaCarattere">
    <w:name w:val="Firma Carattere"/>
    <w:basedOn w:val="Carpredefinitoparagrafo"/>
    <w:link w:val="Firma"/>
    <w:uiPriority w:val="99"/>
    <w:rsid w:val="00446511"/>
    <w:rPr>
      <w:rFonts w:eastAsiaTheme="minorHAnsi"/>
      <w:sz w:val="18"/>
    </w:rPr>
  </w:style>
  <w:style w:type="paragraph" w:customStyle="1" w:styleId="9F00B766234F408687A9F3BB2AC0EF74">
    <w:name w:val="9F00B766234F408687A9F3BB2AC0EF74"/>
  </w:style>
  <w:style w:type="paragraph" w:customStyle="1" w:styleId="3A7987143C7944DEB425E218FD3C801C">
    <w:name w:val="3A7987143C7944DEB425E218FD3C801C"/>
  </w:style>
  <w:style w:type="character" w:styleId="Testosegnaposto">
    <w:name w:val="Placeholder Text"/>
    <w:basedOn w:val="Carpredefinitoparagrafo"/>
    <w:uiPriority w:val="99"/>
    <w:semiHidden/>
    <w:rsid w:val="00325E0F"/>
    <w:rPr>
      <w:color w:val="808080"/>
    </w:rPr>
  </w:style>
  <w:style w:type="paragraph" w:customStyle="1" w:styleId="23944E512E0C45C48CC6CA2B6CF35AF61">
    <w:name w:val="23944E512E0C45C48CC6CA2B6CF35AF61"/>
    <w:rsid w:val="00446511"/>
    <w:rPr>
      <w:rFonts w:eastAsiaTheme="minorHAnsi"/>
    </w:rPr>
  </w:style>
  <w:style w:type="paragraph" w:customStyle="1" w:styleId="E0845B8987F14629BD5079C2427EB44B1">
    <w:name w:val="E0845B8987F14629BD5079C2427EB44B1"/>
    <w:rsid w:val="00446511"/>
    <w:rPr>
      <w:rFonts w:eastAsiaTheme="minorHAnsi"/>
    </w:rPr>
  </w:style>
  <w:style w:type="paragraph" w:customStyle="1" w:styleId="17854F34F44D4E4A9F1B0F859EFBF4F51">
    <w:name w:val="17854F34F44D4E4A9F1B0F859EFBF4F51"/>
    <w:rsid w:val="00446511"/>
    <w:rPr>
      <w:rFonts w:eastAsiaTheme="minorHAnsi"/>
    </w:rPr>
  </w:style>
  <w:style w:type="paragraph" w:customStyle="1" w:styleId="5F9CCDCAF1DF45FDA925382FDBE512E91">
    <w:name w:val="5F9CCDCAF1DF45FDA925382FDBE512E91"/>
    <w:rsid w:val="00446511"/>
    <w:rPr>
      <w:rFonts w:eastAsiaTheme="minorHAnsi"/>
    </w:rPr>
  </w:style>
  <w:style w:type="paragraph" w:customStyle="1" w:styleId="315C54B91C13414ABB6E95BD3BC578FE1">
    <w:name w:val="315C54B91C13414ABB6E95BD3BC578FE1"/>
    <w:rsid w:val="00446511"/>
    <w:rPr>
      <w:rFonts w:eastAsiaTheme="minorHAnsi"/>
    </w:rPr>
  </w:style>
  <w:style w:type="paragraph" w:customStyle="1" w:styleId="95AD78445A45468B9414DC5D29434D121">
    <w:name w:val="95AD78445A45468B9414DC5D29434D121"/>
    <w:rsid w:val="00446511"/>
    <w:rPr>
      <w:rFonts w:eastAsiaTheme="minorHAnsi"/>
    </w:rPr>
  </w:style>
  <w:style w:type="paragraph" w:customStyle="1" w:styleId="9827F8CF935749D9BB43E2697D7634D01">
    <w:name w:val="9827F8CF935749D9BB43E2697D7634D01"/>
    <w:rsid w:val="00446511"/>
    <w:rPr>
      <w:rFonts w:eastAsiaTheme="minorHAnsi"/>
    </w:rPr>
  </w:style>
  <w:style w:type="paragraph" w:customStyle="1" w:styleId="3BCFCF37B28C41A6A3BC82C09003239F1">
    <w:name w:val="3BCFCF37B28C41A6A3BC82C09003239F1"/>
    <w:rsid w:val="00446511"/>
    <w:pPr>
      <w:spacing w:after="0" w:line="240" w:lineRule="auto"/>
    </w:pPr>
    <w:rPr>
      <w:rFonts w:eastAsiaTheme="minorHAnsi"/>
    </w:rPr>
  </w:style>
  <w:style w:type="paragraph" w:customStyle="1" w:styleId="8408F59819D44F8E88EBF89BF09FBC001">
    <w:name w:val="8408F59819D44F8E88EBF89BF09FBC001"/>
    <w:rsid w:val="00446511"/>
    <w:pPr>
      <w:spacing w:after="0" w:line="240" w:lineRule="auto"/>
    </w:pPr>
    <w:rPr>
      <w:rFonts w:eastAsiaTheme="minorHAnsi"/>
    </w:rPr>
  </w:style>
  <w:style w:type="paragraph" w:customStyle="1" w:styleId="152D26EF372D4119BD387BB0DB3DA4561">
    <w:name w:val="152D26EF372D4119BD387BB0DB3DA4561"/>
    <w:rsid w:val="00446511"/>
    <w:pPr>
      <w:spacing w:after="0" w:line="240" w:lineRule="auto"/>
    </w:pPr>
    <w:rPr>
      <w:rFonts w:eastAsiaTheme="minorHAnsi"/>
    </w:rPr>
  </w:style>
  <w:style w:type="paragraph" w:customStyle="1" w:styleId="9F00B766234F408687A9F3BB2AC0EF741">
    <w:name w:val="9F00B766234F408687A9F3BB2AC0EF741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paragraph" w:customStyle="1" w:styleId="80E81AB750C040BCBD9A96ED1310ED75">
    <w:name w:val="80E81AB750C040BCBD9A96ED1310ED75"/>
    <w:rsid w:val="00446511"/>
  </w:style>
  <w:style w:type="paragraph" w:customStyle="1" w:styleId="Labels">
    <w:name w:val="Labels"/>
    <w:basedOn w:val="Normale"/>
    <w:qFormat/>
    <w:rsid w:val="00325E0F"/>
    <w:pPr>
      <w:spacing w:after="0"/>
    </w:pPr>
    <w:rPr>
      <w:rFonts w:eastAsiaTheme="minorHAnsi"/>
      <w:sz w:val="18"/>
    </w:rPr>
  </w:style>
  <w:style w:type="paragraph" w:customStyle="1" w:styleId="884C7DA6C1F8451D9841D6AF2A26857C">
    <w:name w:val="884C7DA6C1F8451D9841D6AF2A26857C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">
    <w:name w:val="6147FF6C7310428CB2D432D2673F1353"/>
    <w:rsid w:val="00446511"/>
    <w:rPr>
      <w:rFonts w:eastAsiaTheme="minorHAnsi"/>
    </w:rPr>
  </w:style>
  <w:style w:type="paragraph" w:customStyle="1" w:styleId="4CF3DF0816274139BBCAAC755EBB92A8">
    <w:name w:val="4CF3DF0816274139BBCAAC755EBB92A8"/>
    <w:rsid w:val="00446511"/>
    <w:rPr>
      <w:rFonts w:eastAsiaTheme="minorHAnsi"/>
    </w:rPr>
  </w:style>
  <w:style w:type="paragraph" w:customStyle="1" w:styleId="D0FF703413FD47CB8885264812A7CA45">
    <w:name w:val="D0FF703413FD47CB8885264812A7CA45"/>
    <w:rsid w:val="00446511"/>
    <w:rPr>
      <w:rFonts w:eastAsiaTheme="minorHAnsi"/>
    </w:rPr>
  </w:style>
  <w:style w:type="paragraph" w:customStyle="1" w:styleId="35B7F9312C3446A4BCBA8439AA39432A">
    <w:name w:val="35B7F9312C3446A4BCBA8439AA39432A"/>
    <w:rsid w:val="00446511"/>
  </w:style>
  <w:style w:type="paragraph" w:customStyle="1" w:styleId="0A9CE4FEFD7A49AFA86205201B1C5EE9">
    <w:name w:val="0A9CE4FEFD7A49AFA86205201B1C5EE9"/>
    <w:rsid w:val="00446511"/>
  </w:style>
  <w:style w:type="paragraph" w:customStyle="1" w:styleId="14EB2E35E0F84854933E0140B62DC06B">
    <w:name w:val="14EB2E35E0F84854933E0140B62DC06B"/>
    <w:rsid w:val="00446511"/>
  </w:style>
  <w:style w:type="paragraph" w:customStyle="1" w:styleId="F0E48724A84C41F4A21C6A760AB279C6">
    <w:name w:val="F0E48724A84C41F4A21C6A760AB279C6"/>
    <w:rsid w:val="00446511"/>
  </w:style>
  <w:style w:type="paragraph" w:customStyle="1" w:styleId="C3DA8C2AF73644CDA52B1C72C9754043">
    <w:name w:val="C3DA8C2AF73644CDA52B1C72C9754043"/>
    <w:rsid w:val="00446511"/>
  </w:style>
  <w:style w:type="paragraph" w:customStyle="1" w:styleId="CCA71CCD3A1B472EA06015CAB6AB9F53">
    <w:name w:val="CCA71CCD3A1B472EA06015CAB6AB9F53"/>
    <w:rsid w:val="00446511"/>
  </w:style>
  <w:style w:type="paragraph" w:customStyle="1" w:styleId="44DDCB8277D54D35B2125D02DA591F0B">
    <w:name w:val="44DDCB8277D54D35B2125D02DA591F0B"/>
    <w:rsid w:val="00446511"/>
  </w:style>
  <w:style w:type="paragraph" w:customStyle="1" w:styleId="884C7DA6C1F8451D9841D6AF2A26857C1">
    <w:name w:val="884C7DA6C1F8451D9841D6AF2A26857C1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1">
    <w:name w:val="6147FF6C7310428CB2D432D2673F13531"/>
    <w:rsid w:val="00446511"/>
    <w:rPr>
      <w:rFonts w:eastAsiaTheme="minorHAnsi"/>
    </w:rPr>
  </w:style>
  <w:style w:type="paragraph" w:customStyle="1" w:styleId="4CF3DF0816274139BBCAAC755EBB92A81">
    <w:name w:val="4CF3DF0816274139BBCAAC755EBB92A81"/>
    <w:rsid w:val="00446511"/>
    <w:rPr>
      <w:rFonts w:eastAsiaTheme="minorHAnsi"/>
    </w:rPr>
  </w:style>
  <w:style w:type="paragraph" w:customStyle="1" w:styleId="D0FF703413FD47CB8885264812A7CA451">
    <w:name w:val="D0FF703413FD47CB8885264812A7CA451"/>
    <w:rsid w:val="00446511"/>
    <w:rPr>
      <w:rFonts w:eastAsiaTheme="minorHAnsi"/>
    </w:rPr>
  </w:style>
  <w:style w:type="paragraph" w:customStyle="1" w:styleId="0A9CE4FEFD7A49AFA86205201B1C5EE91">
    <w:name w:val="0A9CE4FEFD7A49AFA86205201B1C5EE91"/>
    <w:rsid w:val="00446511"/>
    <w:rPr>
      <w:rFonts w:eastAsiaTheme="minorHAnsi"/>
    </w:rPr>
  </w:style>
  <w:style w:type="paragraph" w:customStyle="1" w:styleId="14EB2E35E0F84854933E0140B62DC06B1">
    <w:name w:val="14EB2E35E0F84854933E0140B62DC06B1"/>
    <w:rsid w:val="00446511"/>
    <w:rPr>
      <w:rFonts w:eastAsiaTheme="minorHAnsi"/>
    </w:rPr>
  </w:style>
  <w:style w:type="paragraph" w:customStyle="1" w:styleId="F0E48724A84C41F4A21C6A760AB279C61">
    <w:name w:val="F0E48724A84C41F4A21C6A760AB279C61"/>
    <w:rsid w:val="00446511"/>
    <w:rPr>
      <w:rFonts w:eastAsiaTheme="minorHAnsi"/>
    </w:rPr>
  </w:style>
  <w:style w:type="paragraph" w:customStyle="1" w:styleId="C3DA8C2AF73644CDA52B1C72C97540431">
    <w:name w:val="C3DA8C2AF73644CDA52B1C72C97540431"/>
    <w:rsid w:val="00446511"/>
    <w:rPr>
      <w:rFonts w:eastAsiaTheme="minorHAnsi"/>
    </w:rPr>
  </w:style>
  <w:style w:type="paragraph" w:customStyle="1" w:styleId="CCA71CCD3A1B472EA06015CAB6AB9F531">
    <w:name w:val="CCA71CCD3A1B472EA06015CAB6AB9F531"/>
    <w:rsid w:val="00446511"/>
    <w:rPr>
      <w:rFonts w:eastAsiaTheme="minorHAnsi"/>
    </w:rPr>
  </w:style>
  <w:style w:type="paragraph" w:customStyle="1" w:styleId="44DDCB8277D54D35B2125D02DA591F0B1">
    <w:name w:val="44DDCB8277D54D35B2125D02DA591F0B1"/>
    <w:rsid w:val="00446511"/>
    <w:rPr>
      <w:rFonts w:eastAsiaTheme="minorHAnsi"/>
    </w:rPr>
  </w:style>
  <w:style w:type="paragraph" w:customStyle="1" w:styleId="884C7DA6C1F8451D9841D6AF2A26857C2">
    <w:name w:val="884C7DA6C1F8451D9841D6AF2A26857C2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2">
    <w:name w:val="6147FF6C7310428CB2D432D2673F13532"/>
    <w:rsid w:val="00446511"/>
    <w:rPr>
      <w:rFonts w:eastAsiaTheme="minorHAnsi"/>
    </w:rPr>
  </w:style>
  <w:style w:type="paragraph" w:customStyle="1" w:styleId="4CF3DF0816274139BBCAAC755EBB92A82">
    <w:name w:val="4CF3DF0816274139BBCAAC755EBB92A82"/>
    <w:rsid w:val="00446511"/>
    <w:rPr>
      <w:rFonts w:eastAsiaTheme="minorHAnsi"/>
    </w:rPr>
  </w:style>
  <w:style w:type="paragraph" w:customStyle="1" w:styleId="D0FF703413FD47CB8885264812A7CA452">
    <w:name w:val="D0FF703413FD47CB8885264812A7CA452"/>
    <w:rsid w:val="00446511"/>
    <w:rPr>
      <w:rFonts w:eastAsiaTheme="minorHAnsi"/>
    </w:rPr>
  </w:style>
  <w:style w:type="paragraph" w:customStyle="1" w:styleId="0A9CE4FEFD7A49AFA86205201B1C5EE92">
    <w:name w:val="0A9CE4FEFD7A49AFA86205201B1C5EE92"/>
    <w:rsid w:val="00446511"/>
    <w:rPr>
      <w:rFonts w:eastAsiaTheme="minorHAnsi"/>
    </w:rPr>
  </w:style>
  <w:style w:type="paragraph" w:customStyle="1" w:styleId="14EB2E35E0F84854933E0140B62DC06B2">
    <w:name w:val="14EB2E35E0F84854933E0140B62DC06B2"/>
    <w:rsid w:val="00446511"/>
    <w:rPr>
      <w:rFonts w:eastAsiaTheme="minorHAnsi"/>
    </w:rPr>
  </w:style>
  <w:style w:type="paragraph" w:customStyle="1" w:styleId="F0E48724A84C41F4A21C6A760AB279C62">
    <w:name w:val="F0E48724A84C41F4A21C6A760AB279C62"/>
    <w:rsid w:val="00446511"/>
    <w:rPr>
      <w:rFonts w:eastAsiaTheme="minorHAnsi"/>
    </w:rPr>
  </w:style>
  <w:style w:type="paragraph" w:customStyle="1" w:styleId="C3DA8C2AF73644CDA52B1C72C97540432">
    <w:name w:val="C3DA8C2AF73644CDA52B1C72C97540432"/>
    <w:rsid w:val="00446511"/>
    <w:rPr>
      <w:rFonts w:eastAsiaTheme="minorHAnsi"/>
    </w:rPr>
  </w:style>
  <w:style w:type="paragraph" w:customStyle="1" w:styleId="CCA71CCD3A1B472EA06015CAB6AB9F532">
    <w:name w:val="CCA71CCD3A1B472EA06015CAB6AB9F532"/>
    <w:rsid w:val="00446511"/>
    <w:rPr>
      <w:rFonts w:eastAsiaTheme="minorHAnsi"/>
    </w:rPr>
  </w:style>
  <w:style w:type="paragraph" w:customStyle="1" w:styleId="44DDCB8277D54D35B2125D02DA591F0B2">
    <w:name w:val="44DDCB8277D54D35B2125D02DA591F0B2"/>
    <w:rsid w:val="00446511"/>
    <w:rPr>
      <w:rFonts w:eastAsiaTheme="minorHAnsi"/>
    </w:rPr>
  </w:style>
  <w:style w:type="paragraph" w:customStyle="1" w:styleId="67600AF1C2814B86B8856ED0AFACA37C">
    <w:name w:val="67600AF1C2814B86B8856ED0AFACA37C"/>
    <w:rsid w:val="00446511"/>
  </w:style>
  <w:style w:type="paragraph" w:customStyle="1" w:styleId="30D51F4A13084437BEAF7A254A0BD47D">
    <w:name w:val="30D51F4A13084437BEAF7A254A0BD47D"/>
    <w:rsid w:val="00446511"/>
  </w:style>
  <w:style w:type="paragraph" w:customStyle="1" w:styleId="761408CFA0B541A3AA57F51639CC85D8">
    <w:name w:val="761408CFA0B541A3AA57F51639CC85D8"/>
    <w:rsid w:val="00446511"/>
  </w:style>
  <w:style w:type="paragraph" w:customStyle="1" w:styleId="A886EC6A1E3647B8B323953F80973A3D">
    <w:name w:val="A886EC6A1E3647B8B323953F80973A3D"/>
    <w:rsid w:val="00446511"/>
  </w:style>
  <w:style w:type="paragraph" w:customStyle="1" w:styleId="51955D4FB5654717A0571082386AFF6A">
    <w:name w:val="51955D4FB5654717A0571082386AFF6A"/>
    <w:rsid w:val="00446511"/>
  </w:style>
  <w:style w:type="paragraph" w:customStyle="1" w:styleId="77BAB801BCDE4D58A7C84CE6DDF58AC3">
    <w:name w:val="77BAB801BCDE4D58A7C84CE6DDF58AC3"/>
    <w:rsid w:val="00446511"/>
  </w:style>
  <w:style w:type="paragraph" w:customStyle="1" w:styleId="743AD291653243D59352F6EF70D42E9D">
    <w:name w:val="743AD291653243D59352F6EF70D42E9D"/>
    <w:rsid w:val="00446511"/>
  </w:style>
  <w:style w:type="paragraph" w:customStyle="1" w:styleId="E6D65CE2E625446C820892A88AEF8DCB">
    <w:name w:val="E6D65CE2E625446C820892A88AEF8DCB"/>
    <w:rsid w:val="00446511"/>
  </w:style>
  <w:style w:type="paragraph" w:customStyle="1" w:styleId="06148A43C87A4F619A03CA03E60A51B0">
    <w:name w:val="06148A43C87A4F619A03CA03E60A51B0"/>
    <w:rsid w:val="00446511"/>
  </w:style>
  <w:style w:type="paragraph" w:customStyle="1" w:styleId="B5870052354F4C62B38B8ACBAA605152">
    <w:name w:val="B5870052354F4C62B38B8ACBAA605152"/>
    <w:rsid w:val="00446511"/>
  </w:style>
  <w:style w:type="paragraph" w:customStyle="1" w:styleId="346E68398BE44EE9A4C029971162B66B">
    <w:name w:val="346E68398BE44EE9A4C029971162B66B"/>
    <w:rsid w:val="00446511"/>
  </w:style>
  <w:style w:type="paragraph" w:customStyle="1" w:styleId="9384AE8EE64B4321933E9ACC7A1EC23F">
    <w:name w:val="9384AE8EE64B4321933E9ACC7A1EC23F"/>
    <w:rsid w:val="00446511"/>
  </w:style>
  <w:style w:type="paragraph" w:customStyle="1" w:styleId="C5453DCDE1284DAE8401DB3D2E15599C">
    <w:name w:val="C5453DCDE1284DAE8401DB3D2E15599C"/>
    <w:rsid w:val="00446511"/>
  </w:style>
  <w:style w:type="paragraph" w:customStyle="1" w:styleId="7A44E2BF70C745A6AE84601CE54E0592">
    <w:name w:val="7A44E2BF70C745A6AE84601CE54E0592"/>
    <w:rsid w:val="00446511"/>
  </w:style>
  <w:style w:type="paragraph" w:customStyle="1" w:styleId="2AC6D4543BF742E5B578F9812A0AF627">
    <w:name w:val="2AC6D4543BF742E5B578F9812A0AF627"/>
    <w:rsid w:val="00446511"/>
  </w:style>
  <w:style w:type="paragraph" w:customStyle="1" w:styleId="DD500F9B89204899A52127645E1DB280">
    <w:name w:val="DD500F9B89204899A52127645E1DB280"/>
    <w:rsid w:val="00446511"/>
  </w:style>
  <w:style w:type="paragraph" w:customStyle="1" w:styleId="D5885364F03446ADB0A63391AA1023EA">
    <w:name w:val="D5885364F03446ADB0A63391AA1023EA"/>
    <w:rsid w:val="00446511"/>
  </w:style>
  <w:style w:type="paragraph" w:customStyle="1" w:styleId="750046AF2D92443295FD0BE0AD73BE4E">
    <w:name w:val="750046AF2D92443295FD0BE0AD73BE4E"/>
    <w:rsid w:val="00446511"/>
  </w:style>
  <w:style w:type="paragraph" w:customStyle="1" w:styleId="F3DDF118CABB4AA595EE436B6CDA19E7">
    <w:name w:val="F3DDF118CABB4AA595EE436B6CDA19E7"/>
    <w:rsid w:val="00446511"/>
  </w:style>
  <w:style w:type="paragraph" w:customStyle="1" w:styleId="5BC1D18F6B894FC18C835D4310B682D3">
    <w:name w:val="5BC1D18F6B894FC18C835D4310B682D3"/>
    <w:rsid w:val="00446511"/>
  </w:style>
  <w:style w:type="paragraph" w:customStyle="1" w:styleId="E90CA6B8C3F4423BBA0AB714B0564DF4">
    <w:name w:val="E90CA6B8C3F4423BBA0AB714B0564DF4"/>
    <w:rsid w:val="00446511"/>
  </w:style>
  <w:style w:type="paragraph" w:customStyle="1" w:styleId="122CAFA7E4D5445EA34DBA252AECCD4D">
    <w:name w:val="122CAFA7E4D5445EA34DBA252AECCD4D"/>
    <w:rsid w:val="00446511"/>
  </w:style>
  <w:style w:type="paragraph" w:customStyle="1" w:styleId="7A7420F3576640E4AA2576942973B0FB">
    <w:name w:val="7A7420F3576640E4AA2576942973B0FB"/>
    <w:rsid w:val="00446511"/>
  </w:style>
  <w:style w:type="paragraph" w:customStyle="1" w:styleId="884C7DA6C1F8451D9841D6AF2A26857C3">
    <w:name w:val="884C7DA6C1F8451D9841D6AF2A26857C3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3">
    <w:name w:val="6147FF6C7310428CB2D432D2673F13533"/>
    <w:rsid w:val="00446511"/>
    <w:rPr>
      <w:rFonts w:eastAsiaTheme="minorHAnsi"/>
    </w:rPr>
  </w:style>
  <w:style w:type="paragraph" w:customStyle="1" w:styleId="4CF3DF0816274139BBCAAC755EBB92A83">
    <w:name w:val="4CF3DF0816274139BBCAAC755EBB92A83"/>
    <w:rsid w:val="00446511"/>
    <w:rPr>
      <w:rFonts w:eastAsiaTheme="minorHAnsi"/>
    </w:rPr>
  </w:style>
  <w:style w:type="paragraph" w:customStyle="1" w:styleId="D0FF703413FD47CB8885264812A7CA453">
    <w:name w:val="D0FF703413FD47CB8885264812A7CA453"/>
    <w:rsid w:val="00446511"/>
    <w:rPr>
      <w:rFonts w:eastAsiaTheme="minorHAnsi"/>
    </w:rPr>
  </w:style>
  <w:style w:type="paragraph" w:customStyle="1" w:styleId="346E68398BE44EE9A4C029971162B66B1">
    <w:name w:val="346E68398BE44EE9A4C029971162B66B1"/>
    <w:rsid w:val="00446511"/>
    <w:rPr>
      <w:rFonts w:eastAsiaTheme="minorHAnsi"/>
    </w:rPr>
  </w:style>
  <w:style w:type="paragraph" w:customStyle="1" w:styleId="2AC6D4543BF742E5B578F9812A0AF6271">
    <w:name w:val="2AC6D4543BF742E5B578F9812A0AF6271"/>
    <w:rsid w:val="00446511"/>
    <w:rPr>
      <w:rFonts w:eastAsiaTheme="minorHAnsi"/>
    </w:rPr>
  </w:style>
  <w:style w:type="paragraph" w:customStyle="1" w:styleId="750046AF2D92443295FD0BE0AD73BE4E1">
    <w:name w:val="750046AF2D92443295FD0BE0AD73BE4E1"/>
    <w:rsid w:val="00446511"/>
    <w:rPr>
      <w:rFonts w:eastAsiaTheme="minorHAnsi"/>
    </w:rPr>
  </w:style>
  <w:style w:type="paragraph" w:customStyle="1" w:styleId="5BC1D18F6B894FC18C835D4310B682D31">
    <w:name w:val="5BC1D18F6B894FC18C835D4310B682D31"/>
    <w:rsid w:val="00446511"/>
    <w:rPr>
      <w:rFonts w:eastAsiaTheme="minorHAnsi"/>
    </w:rPr>
  </w:style>
  <w:style w:type="paragraph" w:customStyle="1" w:styleId="7A7420F3576640E4AA2576942973B0FB1">
    <w:name w:val="7A7420F3576640E4AA2576942973B0FB1"/>
    <w:rsid w:val="00446511"/>
    <w:rPr>
      <w:rFonts w:eastAsiaTheme="minorHAnsi"/>
    </w:rPr>
  </w:style>
  <w:style w:type="paragraph" w:customStyle="1" w:styleId="44DDCB8277D54D35B2125D02DA591F0B3">
    <w:name w:val="44DDCB8277D54D35B2125D02DA591F0B3"/>
    <w:rsid w:val="00446511"/>
    <w:rPr>
      <w:rFonts w:eastAsiaTheme="minorHAnsi"/>
    </w:rPr>
  </w:style>
  <w:style w:type="paragraph" w:customStyle="1" w:styleId="98FFE00DF81249C5A6FA691645131242">
    <w:name w:val="98FFE00DF81249C5A6FA691645131242"/>
    <w:rsid w:val="00446511"/>
    <w:rPr>
      <w:rFonts w:eastAsiaTheme="minorHAnsi"/>
    </w:rPr>
  </w:style>
  <w:style w:type="paragraph" w:customStyle="1" w:styleId="884C7DA6C1F8451D9841D6AF2A26857C4">
    <w:name w:val="884C7DA6C1F8451D9841D6AF2A26857C4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4">
    <w:name w:val="6147FF6C7310428CB2D432D2673F13534"/>
    <w:rsid w:val="00446511"/>
    <w:rPr>
      <w:rFonts w:eastAsiaTheme="minorHAnsi"/>
    </w:rPr>
  </w:style>
  <w:style w:type="paragraph" w:customStyle="1" w:styleId="4CF3DF0816274139BBCAAC755EBB92A84">
    <w:name w:val="4CF3DF0816274139BBCAAC755EBB92A84"/>
    <w:rsid w:val="00446511"/>
    <w:rPr>
      <w:rFonts w:eastAsiaTheme="minorHAnsi"/>
    </w:rPr>
  </w:style>
  <w:style w:type="paragraph" w:customStyle="1" w:styleId="884C7DA6C1F8451D9841D6AF2A26857C5">
    <w:name w:val="884C7DA6C1F8451D9841D6AF2A26857C5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5">
    <w:name w:val="6147FF6C7310428CB2D432D2673F13535"/>
    <w:rsid w:val="00446511"/>
    <w:rPr>
      <w:rFonts w:eastAsiaTheme="minorHAnsi"/>
    </w:rPr>
  </w:style>
  <w:style w:type="paragraph" w:customStyle="1" w:styleId="4CF3DF0816274139BBCAAC755EBB92A85">
    <w:name w:val="4CF3DF0816274139BBCAAC755EBB92A85"/>
    <w:rsid w:val="00446511"/>
    <w:rPr>
      <w:rFonts w:eastAsiaTheme="minorHAnsi"/>
    </w:rPr>
  </w:style>
  <w:style w:type="paragraph" w:customStyle="1" w:styleId="F514B5A4F8F64600B1CED4C02A6DDA00">
    <w:name w:val="F514B5A4F8F64600B1CED4C02A6DDA00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">
    <w:name w:val="D8168651421E41F98CEAAFBEF3302AD3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">
    <w:name w:val="AB6D3617667147A78CC54109B99014F0"/>
    <w:rsid w:val="00446511"/>
  </w:style>
  <w:style w:type="paragraph" w:customStyle="1" w:styleId="884C7DA6C1F8451D9841D6AF2A26857C6">
    <w:name w:val="884C7DA6C1F8451D9841D6AF2A26857C6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6">
    <w:name w:val="6147FF6C7310428CB2D432D2673F13536"/>
    <w:rsid w:val="00446511"/>
    <w:rPr>
      <w:rFonts w:eastAsiaTheme="minorHAnsi"/>
    </w:rPr>
  </w:style>
  <w:style w:type="paragraph" w:customStyle="1" w:styleId="4CF3DF0816274139BBCAAC755EBB92A86">
    <w:name w:val="4CF3DF0816274139BBCAAC755EBB92A86"/>
    <w:rsid w:val="00446511"/>
    <w:rPr>
      <w:rFonts w:eastAsiaTheme="minorHAnsi"/>
    </w:rPr>
  </w:style>
  <w:style w:type="paragraph" w:customStyle="1" w:styleId="F514B5A4F8F64600B1CED4C02A6DDA001">
    <w:name w:val="F514B5A4F8F64600B1CED4C02A6DDA00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1">
    <w:name w:val="D8168651421E41F98CEAAFBEF3302AD3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1">
    <w:name w:val="AB6D3617667147A78CC54109B99014F01"/>
    <w:rsid w:val="00446511"/>
    <w:pPr>
      <w:spacing w:after="0" w:line="240" w:lineRule="auto"/>
    </w:pPr>
    <w:rPr>
      <w:rFonts w:eastAsiaTheme="minorHAnsi"/>
    </w:rPr>
  </w:style>
  <w:style w:type="paragraph" w:customStyle="1" w:styleId="BE650FFF987D4CCEB8A2CCB44465804E">
    <w:name w:val="BE650FFF987D4CCEB8A2CCB44465804E"/>
    <w:rsid w:val="00446511"/>
  </w:style>
  <w:style w:type="paragraph" w:customStyle="1" w:styleId="D14AAA9AA4D0422099DFDCE1DA625E93">
    <w:name w:val="D14AAA9AA4D0422099DFDCE1DA625E93"/>
    <w:rsid w:val="00446511"/>
  </w:style>
  <w:style w:type="paragraph" w:customStyle="1" w:styleId="84EC3B5E43CB49C58FD4B46AB6A44D7C">
    <w:name w:val="84EC3B5E43CB49C58FD4B46AB6A44D7C"/>
    <w:rsid w:val="00446511"/>
  </w:style>
  <w:style w:type="paragraph" w:customStyle="1" w:styleId="36171D00989C4907AEF1A0A6A073F829">
    <w:name w:val="36171D00989C4907AEF1A0A6A073F829"/>
    <w:rsid w:val="00446511"/>
  </w:style>
  <w:style w:type="paragraph" w:customStyle="1" w:styleId="884C7DA6C1F8451D9841D6AF2A26857C7">
    <w:name w:val="884C7DA6C1F8451D9841D6AF2A26857C7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7">
    <w:name w:val="6147FF6C7310428CB2D432D2673F13537"/>
    <w:rsid w:val="00446511"/>
    <w:rPr>
      <w:rFonts w:eastAsiaTheme="minorHAnsi"/>
    </w:rPr>
  </w:style>
  <w:style w:type="paragraph" w:customStyle="1" w:styleId="4CF3DF0816274139BBCAAC755EBB92A87">
    <w:name w:val="4CF3DF0816274139BBCAAC755EBB92A87"/>
    <w:rsid w:val="00446511"/>
    <w:rPr>
      <w:rFonts w:eastAsiaTheme="minorHAnsi"/>
    </w:rPr>
  </w:style>
  <w:style w:type="paragraph" w:customStyle="1" w:styleId="F514B5A4F8F64600B1CED4C02A6DDA002">
    <w:name w:val="F514B5A4F8F64600B1CED4C02A6DDA00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2">
    <w:name w:val="D8168651421E41F98CEAAFBEF3302AD3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2">
    <w:name w:val="AB6D3617667147A78CC54109B99014F02"/>
    <w:rsid w:val="00446511"/>
    <w:pPr>
      <w:spacing w:after="0" w:line="240" w:lineRule="auto"/>
    </w:pPr>
    <w:rPr>
      <w:rFonts w:eastAsiaTheme="minorHAnsi"/>
    </w:rPr>
  </w:style>
  <w:style w:type="paragraph" w:customStyle="1" w:styleId="884C7DA6C1F8451D9841D6AF2A26857C8">
    <w:name w:val="884C7DA6C1F8451D9841D6AF2A26857C8"/>
    <w:rsid w:val="00452D84"/>
    <w:pPr>
      <w:spacing w:after="0"/>
    </w:pPr>
    <w:rPr>
      <w:rFonts w:eastAsiaTheme="minorHAnsi"/>
      <w:sz w:val="18"/>
    </w:rPr>
  </w:style>
  <w:style w:type="paragraph" w:customStyle="1" w:styleId="6147FF6C7310428CB2D432D2673F13538">
    <w:name w:val="6147FF6C7310428CB2D432D2673F13538"/>
    <w:rsid w:val="00452D84"/>
    <w:rPr>
      <w:rFonts w:eastAsiaTheme="minorHAnsi"/>
    </w:rPr>
  </w:style>
  <w:style w:type="paragraph" w:customStyle="1" w:styleId="4CF3DF0816274139BBCAAC755EBB92A88">
    <w:name w:val="4CF3DF0816274139BBCAAC755EBB92A88"/>
    <w:rsid w:val="00452D84"/>
    <w:rPr>
      <w:rFonts w:eastAsiaTheme="minorHAnsi"/>
    </w:rPr>
  </w:style>
  <w:style w:type="paragraph" w:customStyle="1" w:styleId="F514B5A4F8F64600B1CED4C02A6DDA003">
    <w:name w:val="F514B5A4F8F64600B1CED4C02A6DDA00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3">
    <w:name w:val="D8168651421E41F98CEAAFBEF3302AD3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3">
    <w:name w:val="AB6D3617667147A78CC54109B99014F03"/>
    <w:rsid w:val="00452D84"/>
    <w:pPr>
      <w:spacing w:after="0" w:line="240" w:lineRule="auto"/>
    </w:pPr>
    <w:rPr>
      <w:rFonts w:eastAsiaTheme="minorHAnsi"/>
    </w:rPr>
  </w:style>
  <w:style w:type="paragraph" w:customStyle="1" w:styleId="6147FF6C7310428CB2D432D2673F13539">
    <w:name w:val="6147FF6C7310428CB2D432D2673F13539"/>
    <w:rsid w:val="00C95B67"/>
    <w:rPr>
      <w:rFonts w:eastAsiaTheme="minorHAnsi"/>
    </w:rPr>
  </w:style>
  <w:style w:type="paragraph" w:customStyle="1" w:styleId="4CF3DF0816274139BBCAAC755EBB92A89">
    <w:name w:val="4CF3DF0816274139BBCAAC755EBB92A89"/>
    <w:rsid w:val="00C95B67"/>
    <w:rPr>
      <w:rFonts w:eastAsiaTheme="minorHAnsi"/>
    </w:rPr>
  </w:style>
  <w:style w:type="paragraph" w:customStyle="1" w:styleId="6147FF6C7310428CB2D432D2673F135310">
    <w:name w:val="6147FF6C7310428CB2D432D2673F135310"/>
    <w:rsid w:val="00325E0F"/>
    <w:rPr>
      <w:rFonts w:eastAsiaTheme="minorHAnsi"/>
    </w:rPr>
  </w:style>
  <w:style w:type="paragraph" w:customStyle="1" w:styleId="4CF3DF0816274139BBCAAC755EBB92A810">
    <w:name w:val="4CF3DF0816274139BBCAAC755EBB92A810"/>
    <w:rsid w:val="00325E0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8T15:59:00Z</dcterms:created>
  <dcterms:modified xsi:type="dcterms:W3CDTF">2019-05-3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